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2349F" w14:textId="77777777" w:rsidR="00160F1A" w:rsidRPr="00BC7280" w:rsidRDefault="000C307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614D9" wp14:editId="3DBA9E23">
                <wp:simplePos x="0" y="0"/>
                <wp:positionH relativeFrom="column">
                  <wp:posOffset>1265464</wp:posOffset>
                </wp:positionH>
                <wp:positionV relativeFrom="paragraph">
                  <wp:posOffset>7040064</wp:posOffset>
                </wp:positionV>
                <wp:extent cx="5372100" cy="269421"/>
                <wp:effectExtent l="0" t="0" r="12700" b="101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69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4709A4" w14:textId="79F57819" w:rsidR="000C3078" w:rsidRDefault="000C3078" w:rsidP="000C3078">
                            <w:pPr>
                              <w:jc w:val="center"/>
                            </w:pPr>
                            <w:r w:rsidRPr="002145D0">
                              <w:rPr>
                                <w:rFonts w:ascii="Palatino" w:hAnsi="Palatino"/>
                                <w:sz w:val="20"/>
                                <w:szCs w:val="20"/>
                              </w:rPr>
                              <w:t>NAD BOARD OF MINISTERIAL &amp; T</w:t>
                            </w:r>
                            <w:r>
                              <w:rPr>
                                <w:rFonts w:ascii="Palatino" w:hAnsi="Palatino"/>
                                <w:sz w:val="20"/>
                                <w:szCs w:val="20"/>
                              </w:rPr>
                              <w:t>HEOLOGIAL EDUCATION (BMTE) 20</w:t>
                            </w:r>
                            <w:r w:rsidR="00F8205C">
                              <w:rPr>
                                <w:rFonts w:ascii="Palatino" w:hAnsi="Palatino"/>
                                <w:sz w:val="20"/>
                                <w:szCs w:val="20"/>
                              </w:rPr>
                              <w:t>20</w:t>
                            </w:r>
                            <w:r w:rsidRPr="002145D0">
                              <w:rPr>
                                <w:rFonts w:ascii="Palatino" w:hAnsi="Palatino"/>
                                <w:sz w:val="20"/>
                                <w:szCs w:val="20"/>
                              </w:rPr>
                              <w:t xml:space="preserve"> – Page </w:t>
                            </w:r>
                            <w:r>
                              <w:rPr>
                                <w:rFonts w:ascii="Palatino" w:hAnsi="Palatino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E614D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9.65pt;margin-top:554.35pt;width:423pt;height:2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" fillcolor="white [3201]" strokeweight=".5pt">
                <v:textbox>
                  <w:txbxContent>
                    <w:p w14:paraId="2D4709A4" w14:textId="79F57819" w:rsidR="000C3078" w:rsidRDefault="000C3078" w:rsidP="000C3078">
                      <w:pPr>
                        <w:jc w:val="center"/>
                      </w:pPr>
                      <w:r w:rsidRPr="002145D0">
                        <w:rPr>
                          <w:rFonts w:ascii="Palatino" w:hAnsi="Palatino"/>
                          <w:sz w:val="20"/>
                          <w:szCs w:val="20"/>
                        </w:rPr>
                        <w:t>NAD BOARD OF MINISTERIAL &amp; T</w:t>
                      </w:r>
                      <w:r>
                        <w:rPr>
                          <w:rFonts w:ascii="Palatino" w:hAnsi="Palatino"/>
                          <w:sz w:val="20"/>
                          <w:szCs w:val="20"/>
                        </w:rPr>
                        <w:t>HEOLOGIAL EDUCATION (BMTE) 20</w:t>
                      </w:r>
                      <w:r w:rsidR="00F8205C">
                        <w:rPr>
                          <w:rFonts w:ascii="Palatino" w:hAnsi="Palatino"/>
                          <w:sz w:val="20"/>
                          <w:szCs w:val="20"/>
                        </w:rPr>
                        <w:t>20</w:t>
                      </w:r>
                      <w:r w:rsidRPr="002145D0">
                        <w:rPr>
                          <w:rFonts w:ascii="Palatino" w:hAnsi="Palatino"/>
                          <w:sz w:val="20"/>
                          <w:szCs w:val="20"/>
                        </w:rPr>
                        <w:t xml:space="preserve"> – Page </w:t>
                      </w:r>
                      <w:r>
                        <w:rPr>
                          <w:rFonts w:ascii="Palatino" w:hAnsi="Palatino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485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1980"/>
        <w:gridCol w:w="1890"/>
        <w:gridCol w:w="1800"/>
        <w:gridCol w:w="3600"/>
        <w:gridCol w:w="1620"/>
        <w:gridCol w:w="3150"/>
      </w:tblGrid>
      <w:tr w:rsidR="00C96053" w:rsidRPr="00A86E8F" w14:paraId="09E9F2F4" w14:textId="77777777" w:rsidTr="00BD6A73">
        <w:trPr>
          <w:trHeight w:val="1700"/>
        </w:trPr>
        <w:tc>
          <w:tcPr>
            <w:tcW w:w="14850" w:type="dxa"/>
            <w:gridSpan w:val="7"/>
            <w:tcBorders>
              <w:bottom w:val="single" w:sz="4" w:space="0" w:color="auto"/>
            </w:tcBorders>
            <w:shd w:val="clear" w:color="auto" w:fill="CDDEF3"/>
          </w:tcPr>
          <w:p w14:paraId="2D498730" w14:textId="77777777" w:rsidR="00342E68" w:rsidRPr="00A86E8F" w:rsidRDefault="00342E68" w:rsidP="00A86E8F">
            <w:pPr>
              <w:tabs>
                <w:tab w:val="left" w:pos="1551"/>
              </w:tabs>
              <w:jc w:val="center"/>
              <w:rPr>
                <w:b/>
                <w:sz w:val="32"/>
                <w:szCs w:val="32"/>
              </w:rPr>
            </w:pPr>
          </w:p>
          <w:p w14:paraId="78D40497" w14:textId="77777777" w:rsidR="004A6E6E" w:rsidRPr="00A86E8F" w:rsidRDefault="00C96053" w:rsidP="00A86E8F">
            <w:pPr>
              <w:tabs>
                <w:tab w:val="left" w:pos="1551"/>
              </w:tabs>
              <w:jc w:val="center"/>
              <w:rPr>
                <w:b/>
                <w:sz w:val="36"/>
                <w:szCs w:val="36"/>
              </w:rPr>
            </w:pPr>
            <w:r w:rsidRPr="00A86E8F">
              <w:rPr>
                <w:b/>
                <w:sz w:val="36"/>
                <w:szCs w:val="36"/>
              </w:rPr>
              <w:t>N</w:t>
            </w:r>
            <w:r w:rsidR="004A6E6E" w:rsidRPr="00A86E8F">
              <w:rPr>
                <w:b/>
                <w:sz w:val="36"/>
                <w:szCs w:val="36"/>
              </w:rPr>
              <w:t>ORTH AMERICAN DIVISION</w:t>
            </w:r>
            <w:r w:rsidRPr="00A86E8F">
              <w:rPr>
                <w:b/>
                <w:sz w:val="36"/>
                <w:szCs w:val="36"/>
              </w:rPr>
              <w:t xml:space="preserve"> </w:t>
            </w:r>
          </w:p>
          <w:p w14:paraId="78C111FC" w14:textId="4FECB14F" w:rsidR="004A6E6E" w:rsidRPr="00A86E8F" w:rsidRDefault="00C96053" w:rsidP="00A86E8F">
            <w:pPr>
              <w:tabs>
                <w:tab w:val="left" w:pos="1551"/>
              </w:tabs>
              <w:jc w:val="center"/>
              <w:rPr>
                <w:b/>
                <w:sz w:val="36"/>
                <w:szCs w:val="36"/>
              </w:rPr>
            </w:pPr>
            <w:r w:rsidRPr="00A86E8F">
              <w:rPr>
                <w:b/>
                <w:sz w:val="36"/>
                <w:szCs w:val="36"/>
              </w:rPr>
              <w:t>BOARD OF MINISTERIAL &amp; THEOLOGI</w:t>
            </w:r>
            <w:r w:rsidR="00991A86">
              <w:rPr>
                <w:b/>
                <w:sz w:val="36"/>
                <w:szCs w:val="36"/>
              </w:rPr>
              <w:t>C</w:t>
            </w:r>
            <w:r w:rsidRPr="00A86E8F">
              <w:rPr>
                <w:b/>
                <w:sz w:val="36"/>
                <w:szCs w:val="36"/>
              </w:rPr>
              <w:t>AL EDUCATION (BMTE</w:t>
            </w:r>
            <w:r w:rsidR="00B5709E" w:rsidRPr="00A86E8F">
              <w:rPr>
                <w:b/>
                <w:sz w:val="36"/>
                <w:szCs w:val="36"/>
              </w:rPr>
              <w:t xml:space="preserve">) </w:t>
            </w:r>
            <w:r w:rsidRPr="00A86E8F">
              <w:rPr>
                <w:b/>
                <w:sz w:val="36"/>
                <w:szCs w:val="36"/>
              </w:rPr>
              <w:t xml:space="preserve"> </w:t>
            </w:r>
          </w:p>
          <w:p w14:paraId="21DBD793" w14:textId="28E7D586" w:rsidR="00C96053" w:rsidRPr="00A86E8F" w:rsidRDefault="003B21AF" w:rsidP="00BD6A73">
            <w:pPr>
              <w:tabs>
                <w:tab w:val="left" w:pos="1551"/>
              </w:tabs>
              <w:jc w:val="center"/>
              <w:rPr>
                <w:b/>
                <w:sz w:val="32"/>
                <w:szCs w:val="32"/>
              </w:rPr>
            </w:pPr>
            <w:r w:rsidRPr="00A86E8F">
              <w:rPr>
                <w:b/>
                <w:sz w:val="28"/>
              </w:rPr>
              <w:t xml:space="preserve"> (Updated </w:t>
            </w:r>
            <w:r w:rsidR="005A3BCC">
              <w:rPr>
                <w:b/>
                <w:sz w:val="28"/>
              </w:rPr>
              <w:t>10</w:t>
            </w:r>
            <w:r w:rsidR="00656DB0">
              <w:rPr>
                <w:b/>
                <w:sz w:val="28"/>
              </w:rPr>
              <w:t>-</w:t>
            </w:r>
            <w:r w:rsidR="00F8205C">
              <w:rPr>
                <w:b/>
                <w:sz w:val="28"/>
              </w:rPr>
              <w:t>2</w:t>
            </w:r>
            <w:r w:rsidR="005A3BCC">
              <w:rPr>
                <w:b/>
                <w:sz w:val="28"/>
              </w:rPr>
              <w:t>0</w:t>
            </w:r>
            <w:r w:rsidR="00656DB0">
              <w:rPr>
                <w:b/>
                <w:sz w:val="28"/>
              </w:rPr>
              <w:t>-2020</w:t>
            </w:r>
            <w:r w:rsidRPr="00A86E8F">
              <w:rPr>
                <w:b/>
                <w:sz w:val="28"/>
              </w:rPr>
              <w:t>)</w:t>
            </w:r>
          </w:p>
        </w:tc>
      </w:tr>
      <w:tr w:rsidR="00D61AF3" w:rsidRPr="00A86E8F" w14:paraId="46016B22" w14:textId="77777777" w:rsidTr="00A86E8F">
        <w:tc>
          <w:tcPr>
            <w:tcW w:w="810" w:type="dxa"/>
            <w:shd w:val="clear" w:color="auto" w:fill="FFFFFF"/>
          </w:tcPr>
          <w:p w14:paraId="6F1A383B" w14:textId="77777777" w:rsidR="00D61AF3" w:rsidRPr="00A86E8F" w:rsidRDefault="00D61AF3" w:rsidP="00A86E8F">
            <w:pPr>
              <w:pStyle w:val="ColorfulList-Accent11"/>
              <w:ind w:left="432" w:right="-198"/>
              <w:rPr>
                <w:b/>
              </w:rPr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5BEC151C" w14:textId="77777777" w:rsidR="00D61AF3" w:rsidRPr="00A86E8F" w:rsidRDefault="00D61AF3" w:rsidP="00A86E8F">
            <w:pPr>
              <w:pStyle w:val="ColorfulList-Accent11"/>
              <w:ind w:left="0" w:right="-198"/>
              <w:jc w:val="both"/>
              <w:rPr>
                <w:b/>
              </w:rPr>
            </w:pPr>
            <w:r w:rsidRPr="00A86E8F">
              <w:rPr>
                <w:b/>
              </w:rPr>
              <w:t>NAME</w:t>
            </w:r>
          </w:p>
        </w:tc>
        <w:tc>
          <w:tcPr>
            <w:tcW w:w="1890" w:type="dxa"/>
            <w:shd w:val="clear" w:color="auto" w:fill="FFFFFF"/>
            <w:vAlign w:val="center"/>
          </w:tcPr>
          <w:p w14:paraId="0AF2BFBF" w14:textId="77777777" w:rsidR="00D61AF3" w:rsidRPr="00A86E8F" w:rsidRDefault="00D61AF3" w:rsidP="00A86E8F">
            <w:pPr>
              <w:rPr>
                <w:b/>
              </w:rPr>
            </w:pPr>
            <w:r w:rsidRPr="00A86E8F">
              <w:rPr>
                <w:b/>
              </w:rPr>
              <w:t>TITLE</w:t>
            </w:r>
          </w:p>
        </w:tc>
        <w:tc>
          <w:tcPr>
            <w:tcW w:w="1800" w:type="dxa"/>
            <w:shd w:val="clear" w:color="auto" w:fill="FFFFFF"/>
            <w:vAlign w:val="center"/>
          </w:tcPr>
          <w:p w14:paraId="1DB2BD6F" w14:textId="77777777" w:rsidR="00D61AF3" w:rsidRPr="00A86E8F" w:rsidRDefault="006E2198" w:rsidP="00A86E8F">
            <w:pPr>
              <w:jc w:val="both"/>
              <w:rPr>
                <w:b/>
              </w:rPr>
            </w:pPr>
            <w:r w:rsidRPr="00A86E8F">
              <w:rPr>
                <w:b/>
              </w:rPr>
              <w:t>PHONE CONTACT</w:t>
            </w:r>
          </w:p>
        </w:tc>
        <w:tc>
          <w:tcPr>
            <w:tcW w:w="3600" w:type="dxa"/>
            <w:shd w:val="clear" w:color="auto" w:fill="FFFFFF"/>
            <w:vAlign w:val="center"/>
          </w:tcPr>
          <w:p w14:paraId="6D1A03E5" w14:textId="77777777" w:rsidR="00D61AF3" w:rsidRPr="00A86E8F" w:rsidRDefault="00D61AF3" w:rsidP="00A86E8F">
            <w:pPr>
              <w:jc w:val="both"/>
              <w:rPr>
                <w:b/>
              </w:rPr>
            </w:pPr>
            <w:r w:rsidRPr="00A86E8F">
              <w:rPr>
                <w:b/>
              </w:rPr>
              <w:t>EMAIL</w:t>
            </w:r>
          </w:p>
        </w:tc>
        <w:tc>
          <w:tcPr>
            <w:tcW w:w="1620" w:type="dxa"/>
            <w:shd w:val="clear" w:color="auto" w:fill="FFFFFF"/>
            <w:vAlign w:val="center"/>
          </w:tcPr>
          <w:p w14:paraId="1A14475A" w14:textId="77777777" w:rsidR="00D61AF3" w:rsidRPr="00A86E8F" w:rsidRDefault="002E5306" w:rsidP="00A86E8F">
            <w:pPr>
              <w:ind w:right="-108"/>
              <w:rPr>
                <w:b/>
              </w:rPr>
            </w:pPr>
            <w:r w:rsidRPr="00A86E8F">
              <w:rPr>
                <w:b/>
              </w:rPr>
              <w:t>ACCEPTED</w:t>
            </w:r>
          </w:p>
        </w:tc>
        <w:tc>
          <w:tcPr>
            <w:tcW w:w="3150" w:type="dxa"/>
            <w:shd w:val="clear" w:color="auto" w:fill="FFFFFF"/>
            <w:vAlign w:val="center"/>
          </w:tcPr>
          <w:p w14:paraId="1702158C" w14:textId="77777777" w:rsidR="00D61AF3" w:rsidRPr="00A86E8F" w:rsidRDefault="00D61AF3" w:rsidP="00A86E8F">
            <w:pPr>
              <w:tabs>
                <w:tab w:val="left" w:pos="1551"/>
              </w:tabs>
              <w:jc w:val="both"/>
              <w:rPr>
                <w:b/>
              </w:rPr>
            </w:pPr>
            <w:r w:rsidRPr="00A86E8F">
              <w:rPr>
                <w:b/>
              </w:rPr>
              <w:t>ORGANIZATION</w:t>
            </w:r>
          </w:p>
        </w:tc>
      </w:tr>
      <w:tr w:rsidR="00D61AF3" w:rsidRPr="002145D0" w14:paraId="799F9051" w14:textId="77777777" w:rsidTr="00A86E8F">
        <w:tc>
          <w:tcPr>
            <w:tcW w:w="810" w:type="dxa"/>
            <w:shd w:val="clear" w:color="auto" w:fill="auto"/>
            <w:vAlign w:val="center"/>
          </w:tcPr>
          <w:p w14:paraId="3F77D7EF" w14:textId="77777777" w:rsidR="00D61AF3" w:rsidRPr="002145D0" w:rsidRDefault="00D61AF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73A3CAD5" w14:textId="77777777" w:rsidR="00D61AF3" w:rsidRPr="002145D0" w:rsidRDefault="004C4D1E" w:rsidP="00453809">
            <w:pPr>
              <w:ind w:right="-198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Ivan L Williams, Sr.</w:t>
            </w:r>
          </w:p>
        </w:tc>
        <w:tc>
          <w:tcPr>
            <w:tcW w:w="1890" w:type="dxa"/>
            <w:shd w:val="clear" w:color="auto" w:fill="auto"/>
          </w:tcPr>
          <w:p w14:paraId="6DA93381" w14:textId="77777777" w:rsidR="00D61AF3" w:rsidRPr="002145D0" w:rsidRDefault="00D61AF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Chairman</w:t>
            </w:r>
          </w:p>
        </w:tc>
        <w:tc>
          <w:tcPr>
            <w:tcW w:w="1800" w:type="dxa"/>
            <w:shd w:val="clear" w:color="auto" w:fill="auto"/>
          </w:tcPr>
          <w:p w14:paraId="0F29CBE2" w14:textId="77777777" w:rsidR="00D61AF3" w:rsidRPr="002145D0" w:rsidRDefault="00E103C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240-461-3117 C</w:t>
            </w:r>
          </w:p>
          <w:p w14:paraId="517F65DB" w14:textId="77777777" w:rsidR="00E103C3" w:rsidRPr="002145D0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443-391-7181</w:t>
            </w:r>
            <w:r w:rsidR="00E103C3" w:rsidRPr="002145D0">
              <w:rPr>
                <w:rFonts w:ascii="Palatino" w:hAnsi="Palatino"/>
                <w:sz w:val="20"/>
                <w:szCs w:val="20"/>
              </w:rPr>
              <w:t xml:space="preserve"> O</w:t>
            </w:r>
          </w:p>
        </w:tc>
        <w:tc>
          <w:tcPr>
            <w:tcW w:w="3600" w:type="dxa"/>
            <w:shd w:val="clear" w:color="auto" w:fill="auto"/>
          </w:tcPr>
          <w:p w14:paraId="1F736AB6" w14:textId="77777777" w:rsidR="00D61AF3" w:rsidRPr="002145D0" w:rsidRDefault="00227BB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ivanwilliams@nad</w:t>
            </w:r>
            <w:r w:rsidR="006E2198" w:rsidRPr="002145D0">
              <w:rPr>
                <w:rFonts w:ascii="Palatino" w:hAnsi="Palatino"/>
                <w:sz w:val="20"/>
                <w:szCs w:val="20"/>
              </w:rPr>
              <w:t>adventist.org</w:t>
            </w:r>
          </w:p>
        </w:tc>
        <w:tc>
          <w:tcPr>
            <w:tcW w:w="1620" w:type="dxa"/>
            <w:shd w:val="clear" w:color="auto" w:fill="auto"/>
          </w:tcPr>
          <w:p w14:paraId="29D18E07" w14:textId="77777777" w:rsidR="00D61AF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67426813" w14:textId="77777777" w:rsidR="00D61AF3" w:rsidRPr="002145D0" w:rsidRDefault="001F74CD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Director, </w:t>
            </w:r>
            <w:r w:rsidR="00D85D94" w:rsidRPr="002145D0">
              <w:rPr>
                <w:rFonts w:ascii="Palatino" w:hAnsi="Palatino"/>
                <w:sz w:val="20"/>
                <w:szCs w:val="20"/>
              </w:rPr>
              <w:t>NAD Ministerial</w:t>
            </w:r>
            <w:r>
              <w:rPr>
                <w:rFonts w:ascii="Palatino" w:hAnsi="Palatino"/>
                <w:sz w:val="20"/>
                <w:szCs w:val="20"/>
              </w:rPr>
              <w:t xml:space="preserve"> Association</w:t>
            </w:r>
          </w:p>
        </w:tc>
      </w:tr>
      <w:tr w:rsidR="00C96053" w:rsidRPr="002145D0" w14:paraId="3E4DF8CC" w14:textId="77777777" w:rsidTr="00F95AEF">
        <w:trPr>
          <w:trHeight w:val="350"/>
        </w:trPr>
        <w:tc>
          <w:tcPr>
            <w:tcW w:w="810" w:type="dxa"/>
            <w:shd w:val="clear" w:color="auto" w:fill="auto"/>
            <w:vAlign w:val="center"/>
          </w:tcPr>
          <w:p w14:paraId="79707772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AA352B6" w14:textId="02755012" w:rsidR="00C96053" w:rsidRPr="002145D0" w:rsidRDefault="002C7036" w:rsidP="00814F49">
            <w:p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Arne Nielsen</w:t>
            </w:r>
          </w:p>
        </w:tc>
        <w:tc>
          <w:tcPr>
            <w:tcW w:w="1890" w:type="dxa"/>
            <w:shd w:val="clear" w:color="auto" w:fill="auto"/>
          </w:tcPr>
          <w:p w14:paraId="16A90B87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Vice Chair</w:t>
            </w:r>
          </w:p>
        </w:tc>
        <w:tc>
          <w:tcPr>
            <w:tcW w:w="1800" w:type="dxa"/>
            <w:shd w:val="clear" w:color="auto" w:fill="auto"/>
          </w:tcPr>
          <w:p w14:paraId="6E2BF3BC" w14:textId="77777777" w:rsidR="00C96053" w:rsidRPr="002145D0" w:rsidRDefault="00E103C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680-6441 O</w:t>
            </w:r>
          </w:p>
        </w:tc>
        <w:tc>
          <w:tcPr>
            <w:tcW w:w="3600" w:type="dxa"/>
            <w:shd w:val="clear" w:color="auto" w:fill="auto"/>
          </w:tcPr>
          <w:p w14:paraId="27326E42" w14:textId="3B53F586" w:rsidR="00C96053" w:rsidRPr="002145D0" w:rsidRDefault="002C7036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C7036">
              <w:rPr>
                <w:rFonts w:ascii="Palatino" w:hAnsi="Palatino"/>
                <w:sz w:val="20"/>
                <w:szCs w:val="20"/>
              </w:rPr>
              <w:t>arnenielsen@nadadventist.org</w:t>
            </w:r>
          </w:p>
        </w:tc>
        <w:tc>
          <w:tcPr>
            <w:tcW w:w="1620" w:type="dxa"/>
            <w:shd w:val="clear" w:color="auto" w:fill="auto"/>
          </w:tcPr>
          <w:p w14:paraId="54BC904C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60F8A7E5" w14:textId="77777777" w:rsidR="00C96053" w:rsidRPr="002145D0" w:rsidRDefault="001F74CD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VP </w:t>
            </w:r>
            <w:r w:rsidR="00D85D94" w:rsidRPr="002145D0">
              <w:rPr>
                <w:rFonts w:ascii="Palatino" w:hAnsi="Palatino"/>
                <w:sz w:val="20"/>
                <w:szCs w:val="20"/>
              </w:rPr>
              <w:t>NAD Education</w:t>
            </w:r>
          </w:p>
        </w:tc>
      </w:tr>
      <w:tr w:rsidR="000A02D7" w:rsidRPr="002145D0" w14:paraId="52C08185" w14:textId="77777777" w:rsidTr="000C3078">
        <w:trPr>
          <w:trHeight w:val="323"/>
        </w:trPr>
        <w:tc>
          <w:tcPr>
            <w:tcW w:w="810" w:type="dxa"/>
            <w:shd w:val="clear" w:color="auto" w:fill="auto"/>
            <w:vAlign w:val="center"/>
          </w:tcPr>
          <w:p w14:paraId="504E8692" w14:textId="77777777" w:rsidR="000A02D7" w:rsidRPr="002145D0" w:rsidRDefault="000A02D7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F8D6E6C" w14:textId="166DDEDC" w:rsidR="000A02D7" w:rsidRPr="002145D0" w:rsidRDefault="00453809" w:rsidP="00453809">
            <w:pPr>
              <w:ind w:right="-198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G Alexander Bryant</w:t>
            </w:r>
          </w:p>
        </w:tc>
        <w:tc>
          <w:tcPr>
            <w:tcW w:w="1890" w:type="dxa"/>
            <w:shd w:val="clear" w:color="auto" w:fill="auto"/>
          </w:tcPr>
          <w:p w14:paraId="1FD207D8" w14:textId="77777777" w:rsidR="000A02D7" w:rsidRPr="002145D0" w:rsidRDefault="000A02D7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ivision President</w:t>
            </w:r>
          </w:p>
        </w:tc>
        <w:tc>
          <w:tcPr>
            <w:tcW w:w="1800" w:type="dxa"/>
            <w:shd w:val="clear" w:color="auto" w:fill="auto"/>
          </w:tcPr>
          <w:p w14:paraId="57839E71" w14:textId="77777777" w:rsidR="000A02D7" w:rsidRPr="002145D0" w:rsidRDefault="000A02D7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680-</w:t>
            </w:r>
            <w:r w:rsidR="00977E98" w:rsidRPr="002145D0">
              <w:rPr>
                <w:rFonts w:ascii="Palatino" w:hAnsi="Palatino"/>
                <w:sz w:val="20"/>
                <w:szCs w:val="20"/>
              </w:rPr>
              <w:t>6402 O</w:t>
            </w:r>
          </w:p>
        </w:tc>
        <w:tc>
          <w:tcPr>
            <w:tcW w:w="3600" w:type="dxa"/>
            <w:shd w:val="clear" w:color="auto" w:fill="auto"/>
          </w:tcPr>
          <w:p w14:paraId="6F623EFF" w14:textId="5D37A099" w:rsidR="000A02D7" w:rsidRPr="002145D0" w:rsidRDefault="0045380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galexanderbryant@nad</w:t>
            </w:r>
            <w:r w:rsidRPr="002145D0">
              <w:rPr>
                <w:rFonts w:ascii="Palatino" w:hAnsi="Palatino"/>
                <w:sz w:val="20"/>
                <w:szCs w:val="20"/>
              </w:rPr>
              <w:t>adventist.org</w:t>
            </w:r>
          </w:p>
        </w:tc>
        <w:tc>
          <w:tcPr>
            <w:tcW w:w="1620" w:type="dxa"/>
            <w:shd w:val="clear" w:color="auto" w:fill="auto"/>
          </w:tcPr>
          <w:p w14:paraId="2717B6B2" w14:textId="77777777" w:rsidR="000A02D7" w:rsidRPr="002145D0" w:rsidRDefault="00C3032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53C8A075" w14:textId="77777777" w:rsidR="000A02D7" w:rsidRPr="002145D0" w:rsidRDefault="005C2760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Presidential</w:t>
            </w:r>
          </w:p>
        </w:tc>
      </w:tr>
      <w:tr w:rsidR="00C96053" w:rsidRPr="002145D0" w14:paraId="53B11DFE" w14:textId="77777777" w:rsidTr="000C3078">
        <w:trPr>
          <w:trHeight w:val="350"/>
        </w:trPr>
        <w:tc>
          <w:tcPr>
            <w:tcW w:w="810" w:type="dxa"/>
            <w:shd w:val="clear" w:color="auto" w:fill="auto"/>
            <w:vAlign w:val="center"/>
          </w:tcPr>
          <w:p w14:paraId="3E359D10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9D74F2C" w14:textId="119E4AA6" w:rsidR="00C96053" w:rsidRPr="002145D0" w:rsidRDefault="00453809" w:rsidP="00814F49">
            <w:p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Kyoshin Ahn</w:t>
            </w:r>
          </w:p>
        </w:tc>
        <w:tc>
          <w:tcPr>
            <w:tcW w:w="1890" w:type="dxa"/>
            <w:shd w:val="clear" w:color="auto" w:fill="auto"/>
          </w:tcPr>
          <w:p w14:paraId="44051517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ivision Secretary</w:t>
            </w:r>
          </w:p>
        </w:tc>
        <w:tc>
          <w:tcPr>
            <w:tcW w:w="1800" w:type="dxa"/>
            <w:shd w:val="clear" w:color="auto" w:fill="auto"/>
          </w:tcPr>
          <w:p w14:paraId="1206DF7C" w14:textId="77777777" w:rsidR="00C96053" w:rsidRPr="002145D0" w:rsidRDefault="00E103C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680-6408 O</w:t>
            </w:r>
          </w:p>
        </w:tc>
        <w:tc>
          <w:tcPr>
            <w:tcW w:w="3600" w:type="dxa"/>
            <w:shd w:val="clear" w:color="auto" w:fill="auto"/>
          </w:tcPr>
          <w:p w14:paraId="2CB86081" w14:textId="23EA1257" w:rsidR="00C96053" w:rsidRPr="002145D0" w:rsidRDefault="00453809" w:rsidP="00814F49">
            <w:pPr>
              <w:ind w:right="-108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kyoshinahn@nadadventist.org</w:t>
            </w:r>
          </w:p>
        </w:tc>
        <w:tc>
          <w:tcPr>
            <w:tcW w:w="1620" w:type="dxa"/>
            <w:shd w:val="clear" w:color="auto" w:fill="auto"/>
          </w:tcPr>
          <w:p w14:paraId="385B0124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16479879" w14:textId="77777777" w:rsidR="00C96053" w:rsidRPr="002145D0" w:rsidRDefault="00D85D9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Secretariat</w:t>
            </w:r>
          </w:p>
        </w:tc>
      </w:tr>
      <w:tr w:rsidR="00C96053" w:rsidRPr="002145D0" w14:paraId="1883408E" w14:textId="77777777" w:rsidTr="000C3078">
        <w:trPr>
          <w:trHeight w:val="350"/>
        </w:trPr>
        <w:tc>
          <w:tcPr>
            <w:tcW w:w="810" w:type="dxa"/>
            <w:shd w:val="clear" w:color="auto" w:fill="auto"/>
            <w:vAlign w:val="center"/>
          </w:tcPr>
          <w:p w14:paraId="4CD8706A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65D75DD" w14:textId="2CFA80B4" w:rsidR="00C96053" w:rsidRPr="002145D0" w:rsidRDefault="00FD3AF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Randy Robinson</w:t>
            </w:r>
          </w:p>
        </w:tc>
        <w:tc>
          <w:tcPr>
            <w:tcW w:w="1890" w:type="dxa"/>
            <w:shd w:val="clear" w:color="auto" w:fill="auto"/>
          </w:tcPr>
          <w:p w14:paraId="6A7F7394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ivision Treasurer</w:t>
            </w:r>
          </w:p>
        </w:tc>
        <w:tc>
          <w:tcPr>
            <w:tcW w:w="1800" w:type="dxa"/>
            <w:shd w:val="clear" w:color="auto" w:fill="auto"/>
          </w:tcPr>
          <w:p w14:paraId="3681DBDE" w14:textId="77777777" w:rsidR="00C96053" w:rsidRPr="002145D0" w:rsidRDefault="00E103C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680-6208 O</w:t>
            </w:r>
          </w:p>
        </w:tc>
        <w:tc>
          <w:tcPr>
            <w:tcW w:w="3600" w:type="dxa"/>
            <w:shd w:val="clear" w:color="auto" w:fill="auto"/>
          </w:tcPr>
          <w:p w14:paraId="2EDCAB17" w14:textId="27E4D0E6" w:rsidR="00C96053" w:rsidRPr="002145D0" w:rsidRDefault="00FD3AF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FD3AF8">
              <w:rPr>
                <w:rFonts w:ascii="Palatino" w:hAnsi="Palatino"/>
                <w:sz w:val="20"/>
                <w:szCs w:val="20"/>
              </w:rPr>
              <w:t>randyrobinson@nadadventist.org</w:t>
            </w:r>
          </w:p>
        </w:tc>
        <w:tc>
          <w:tcPr>
            <w:tcW w:w="1620" w:type="dxa"/>
            <w:shd w:val="clear" w:color="auto" w:fill="auto"/>
          </w:tcPr>
          <w:p w14:paraId="629C6A38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25A3D085" w14:textId="77777777" w:rsidR="00C96053" w:rsidRPr="002145D0" w:rsidRDefault="00D85D9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Treasury</w:t>
            </w:r>
          </w:p>
        </w:tc>
      </w:tr>
      <w:tr w:rsidR="00C96053" w:rsidRPr="002145D0" w14:paraId="3F6CB914" w14:textId="77777777" w:rsidTr="000C3078">
        <w:trPr>
          <w:trHeight w:val="521"/>
        </w:trPr>
        <w:tc>
          <w:tcPr>
            <w:tcW w:w="810" w:type="dxa"/>
            <w:shd w:val="clear" w:color="auto" w:fill="auto"/>
            <w:vAlign w:val="center"/>
          </w:tcPr>
          <w:p w14:paraId="7E5050F0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A3E00B8" w14:textId="77777777" w:rsidR="00C96053" w:rsidRPr="002145D0" w:rsidRDefault="00FD342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Paul Anderson</w:t>
            </w:r>
          </w:p>
        </w:tc>
        <w:tc>
          <w:tcPr>
            <w:tcW w:w="1890" w:type="dxa"/>
            <w:shd w:val="clear" w:color="auto" w:fill="auto"/>
          </w:tcPr>
          <w:p w14:paraId="67AE84A8" w14:textId="77777777" w:rsidR="00C96053" w:rsidRPr="002145D0" w:rsidRDefault="00FD342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NAD </w:t>
            </w:r>
            <w:r w:rsidR="00C96053" w:rsidRPr="002145D0">
              <w:rPr>
                <w:rFonts w:ascii="Palatino" w:hAnsi="Palatino"/>
                <w:sz w:val="20"/>
                <w:szCs w:val="20"/>
              </w:rPr>
              <w:t>ACM Director</w:t>
            </w:r>
          </w:p>
        </w:tc>
        <w:tc>
          <w:tcPr>
            <w:tcW w:w="1800" w:type="dxa"/>
            <w:shd w:val="clear" w:color="auto" w:fill="auto"/>
          </w:tcPr>
          <w:p w14:paraId="2D241DDD" w14:textId="77777777" w:rsidR="00C96053" w:rsidRPr="002145D0" w:rsidRDefault="00E103C3" w:rsidP="00814F49">
            <w:pPr>
              <w:jc w:val="center"/>
              <w:rPr>
                <w:rFonts w:ascii="Palatino" w:eastAsia="Times New Roman" w:hAnsi="Palatino"/>
                <w:color w:val="000000"/>
                <w:sz w:val="20"/>
                <w:szCs w:val="20"/>
              </w:rPr>
            </w:pPr>
            <w:r w:rsidRPr="002145D0">
              <w:rPr>
                <w:rFonts w:ascii="Palatino" w:eastAsia="Times New Roman" w:hAnsi="Palatino"/>
                <w:color w:val="000000"/>
                <w:sz w:val="20"/>
                <w:szCs w:val="20"/>
              </w:rPr>
              <w:t>301-680-6784</w:t>
            </w:r>
            <w:r w:rsidRPr="002145D0">
              <w:rPr>
                <w:rFonts w:ascii="Palatino" w:hAnsi="Palatino"/>
                <w:sz w:val="20"/>
                <w:szCs w:val="20"/>
              </w:rPr>
              <w:t xml:space="preserve"> O</w:t>
            </w:r>
          </w:p>
        </w:tc>
        <w:tc>
          <w:tcPr>
            <w:tcW w:w="3600" w:type="dxa"/>
            <w:shd w:val="clear" w:color="auto" w:fill="auto"/>
          </w:tcPr>
          <w:p w14:paraId="5D9A7249" w14:textId="77777777" w:rsidR="00C96053" w:rsidRPr="002145D0" w:rsidRDefault="00227BB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paulanderson@nad</w:t>
            </w:r>
            <w:r w:rsidR="00FD3422" w:rsidRPr="002145D0">
              <w:rPr>
                <w:rFonts w:ascii="Palatino" w:hAnsi="Palatino"/>
                <w:sz w:val="20"/>
                <w:szCs w:val="20"/>
              </w:rPr>
              <w:t>adventist.org</w:t>
            </w:r>
          </w:p>
        </w:tc>
        <w:tc>
          <w:tcPr>
            <w:tcW w:w="1620" w:type="dxa"/>
            <w:shd w:val="clear" w:color="auto" w:fill="auto"/>
          </w:tcPr>
          <w:p w14:paraId="091F53E8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11E2A8A7" w14:textId="77777777" w:rsidR="00C96053" w:rsidRPr="002145D0" w:rsidRDefault="00D85D9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Chaplaincy</w:t>
            </w:r>
          </w:p>
        </w:tc>
      </w:tr>
      <w:tr w:rsidR="00C96053" w:rsidRPr="002145D0" w14:paraId="4E3AF945" w14:textId="77777777" w:rsidTr="000C3078">
        <w:trPr>
          <w:trHeight w:val="791"/>
        </w:trPr>
        <w:tc>
          <w:tcPr>
            <w:tcW w:w="810" w:type="dxa"/>
            <w:shd w:val="clear" w:color="auto" w:fill="auto"/>
            <w:vAlign w:val="center"/>
          </w:tcPr>
          <w:p w14:paraId="490506C3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60E14027" w14:textId="77777777" w:rsidR="00C528EF" w:rsidRPr="002145D0" w:rsidRDefault="00F71F67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Ken Shaw</w:t>
            </w:r>
          </w:p>
        </w:tc>
        <w:tc>
          <w:tcPr>
            <w:tcW w:w="1890" w:type="dxa"/>
            <w:shd w:val="clear" w:color="auto" w:fill="auto"/>
          </w:tcPr>
          <w:p w14:paraId="3C6705CA" w14:textId="5A1DD6F8" w:rsidR="00C96053" w:rsidRPr="002145D0" w:rsidRDefault="00F71F67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University</w:t>
            </w:r>
            <w:r w:rsidR="00EE66EA" w:rsidRPr="002145D0">
              <w:rPr>
                <w:rFonts w:ascii="Palatino" w:hAnsi="Palatino"/>
                <w:sz w:val="20"/>
                <w:szCs w:val="20"/>
              </w:rPr>
              <w:t xml:space="preserve"> </w:t>
            </w:r>
            <w:r w:rsidR="006714B4">
              <w:rPr>
                <w:rFonts w:ascii="Palatino" w:hAnsi="Palatino"/>
                <w:sz w:val="20"/>
                <w:szCs w:val="20"/>
              </w:rPr>
              <w:t>P</w:t>
            </w:r>
            <w:r w:rsidR="00EE66EA" w:rsidRPr="002145D0">
              <w:rPr>
                <w:rFonts w:ascii="Palatino" w:hAnsi="Palatino"/>
                <w:sz w:val="20"/>
                <w:szCs w:val="20"/>
              </w:rPr>
              <w:t xml:space="preserve">resident </w:t>
            </w:r>
            <w:r w:rsidR="00C96053" w:rsidRPr="002145D0">
              <w:rPr>
                <w:rFonts w:ascii="Palatino" w:hAnsi="Palatino"/>
                <w:sz w:val="20"/>
                <w:szCs w:val="20"/>
              </w:rPr>
              <w:t xml:space="preserve"> Undergrad</w:t>
            </w:r>
            <w:r w:rsidR="000305D2" w:rsidRPr="002145D0">
              <w:rPr>
                <w:rFonts w:ascii="Palatino" w:hAnsi="Palatino"/>
                <w:sz w:val="20"/>
                <w:szCs w:val="20"/>
              </w:rPr>
              <w:t>uate</w:t>
            </w:r>
          </w:p>
        </w:tc>
        <w:tc>
          <w:tcPr>
            <w:tcW w:w="1800" w:type="dxa"/>
            <w:shd w:val="clear" w:color="auto" w:fill="auto"/>
          </w:tcPr>
          <w:p w14:paraId="5755E641" w14:textId="77777777" w:rsidR="00C96053" w:rsidRPr="002145D0" w:rsidRDefault="0046252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800-433-2240 O</w:t>
            </w:r>
          </w:p>
          <w:p w14:paraId="156F3D95" w14:textId="77777777" w:rsidR="00C30BF6" w:rsidRPr="002145D0" w:rsidRDefault="00462525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817-202-6202</w:t>
            </w:r>
          </w:p>
        </w:tc>
        <w:tc>
          <w:tcPr>
            <w:tcW w:w="3600" w:type="dxa"/>
            <w:shd w:val="clear" w:color="auto" w:fill="auto"/>
          </w:tcPr>
          <w:p w14:paraId="679A3B2B" w14:textId="77777777" w:rsidR="00C96053" w:rsidRPr="002145D0" w:rsidRDefault="0040506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kshaw</w:t>
            </w:r>
            <w:r w:rsidR="00C61B1B" w:rsidRPr="002145D0">
              <w:rPr>
                <w:rFonts w:ascii="Palatino" w:hAnsi="Palatino"/>
                <w:sz w:val="20"/>
                <w:szCs w:val="20"/>
              </w:rPr>
              <w:t>@swau.edu</w:t>
            </w:r>
          </w:p>
          <w:p w14:paraId="22DCC9BF" w14:textId="77777777" w:rsidR="00C61B1B" w:rsidRPr="002145D0" w:rsidRDefault="00C61B1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B347829" w14:textId="77777777" w:rsidR="00C96053" w:rsidRPr="002145D0" w:rsidRDefault="0040506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76F27337" w14:textId="7777777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Southwestern Adventist University</w:t>
            </w:r>
            <w:r w:rsidR="00B21859" w:rsidRPr="002145D0">
              <w:rPr>
                <w:rFonts w:ascii="Palatino" w:hAnsi="Palatino"/>
                <w:sz w:val="20"/>
                <w:szCs w:val="20"/>
              </w:rPr>
              <w:t xml:space="preserve"> </w:t>
            </w:r>
            <w:r w:rsidRPr="002145D0">
              <w:rPr>
                <w:rFonts w:ascii="Palatino" w:hAnsi="Palatino"/>
                <w:sz w:val="20"/>
                <w:szCs w:val="20"/>
              </w:rPr>
              <w:t>(SWAU)</w:t>
            </w:r>
          </w:p>
        </w:tc>
      </w:tr>
      <w:tr w:rsidR="00C96053" w:rsidRPr="002145D0" w14:paraId="3B1109E6" w14:textId="77777777" w:rsidTr="000C3078">
        <w:trPr>
          <w:trHeight w:val="530"/>
        </w:trPr>
        <w:tc>
          <w:tcPr>
            <w:tcW w:w="810" w:type="dxa"/>
            <w:shd w:val="clear" w:color="auto" w:fill="auto"/>
            <w:vAlign w:val="center"/>
          </w:tcPr>
          <w:p w14:paraId="4779A24F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0548D2A" w14:textId="77777777" w:rsidR="00C96053" w:rsidRPr="002145D0" w:rsidRDefault="00E23880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>
              <w:rPr>
                <w:rFonts w:ascii="Palatino" w:hAnsi="Palatino"/>
                <w:sz w:val="20"/>
                <w:szCs w:val="20"/>
              </w:rPr>
              <w:t>Bob Cushman</w:t>
            </w:r>
          </w:p>
        </w:tc>
        <w:tc>
          <w:tcPr>
            <w:tcW w:w="1890" w:type="dxa"/>
            <w:shd w:val="clear" w:color="auto" w:fill="auto"/>
          </w:tcPr>
          <w:p w14:paraId="66B83D47" w14:textId="33CDD4C7" w:rsidR="00C96053" w:rsidRPr="002145D0" w:rsidRDefault="00EE66EA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College </w:t>
            </w:r>
            <w:r w:rsidR="006714B4">
              <w:rPr>
                <w:rFonts w:ascii="Palatino" w:hAnsi="Palatino"/>
                <w:sz w:val="20"/>
                <w:szCs w:val="20"/>
              </w:rPr>
              <w:t>P</w:t>
            </w:r>
            <w:r w:rsidRPr="002145D0">
              <w:rPr>
                <w:rFonts w:ascii="Palatino" w:hAnsi="Palatino"/>
                <w:sz w:val="20"/>
                <w:szCs w:val="20"/>
              </w:rPr>
              <w:t xml:space="preserve">resident </w:t>
            </w:r>
            <w:r w:rsidR="00EA433B" w:rsidRPr="002145D0">
              <w:rPr>
                <w:rFonts w:ascii="Palatino" w:hAnsi="Palatino"/>
                <w:sz w:val="20"/>
                <w:szCs w:val="20"/>
              </w:rPr>
              <w:t xml:space="preserve"> Undergrad</w:t>
            </w:r>
          </w:p>
        </w:tc>
        <w:tc>
          <w:tcPr>
            <w:tcW w:w="1800" w:type="dxa"/>
            <w:shd w:val="clear" w:color="auto" w:fill="auto"/>
          </w:tcPr>
          <w:p w14:paraId="4513AF66" w14:textId="77777777" w:rsidR="00810DCC" w:rsidRPr="00227BBB" w:rsidRDefault="00227BBB" w:rsidP="00810DCC">
            <w:pPr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>
              <w:rPr>
                <w:rFonts w:ascii="Palatino" w:hAnsi="Palatino" w:cs="Calibri"/>
                <w:color w:val="000000" w:themeColor="text1"/>
                <w:sz w:val="20"/>
                <w:szCs w:val="20"/>
              </w:rPr>
              <w:t xml:space="preserve">  </w:t>
            </w:r>
            <w:r w:rsidR="00810DCC" w:rsidRPr="00227BBB">
              <w:rPr>
                <w:rFonts w:ascii="Palatino" w:hAnsi="Palatino" w:cs="Calibri"/>
                <w:color w:val="000000" w:themeColor="text1"/>
                <w:sz w:val="20"/>
                <w:szCs w:val="20"/>
              </w:rPr>
              <w:t>707-965-7130 O</w:t>
            </w:r>
          </w:p>
          <w:p w14:paraId="1F3CB765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</w:p>
        </w:tc>
        <w:tc>
          <w:tcPr>
            <w:tcW w:w="3600" w:type="dxa"/>
            <w:shd w:val="clear" w:color="auto" w:fill="auto"/>
          </w:tcPr>
          <w:p w14:paraId="77546146" w14:textId="77777777" w:rsidR="00C96053" w:rsidRPr="002145D0" w:rsidRDefault="00E23880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E23880">
              <w:rPr>
                <w:rFonts w:ascii="Palatino" w:hAnsi="Palatino"/>
                <w:sz w:val="20"/>
                <w:szCs w:val="20"/>
              </w:rPr>
              <w:t>bcushman@puc.edu</w:t>
            </w:r>
          </w:p>
        </w:tc>
        <w:tc>
          <w:tcPr>
            <w:tcW w:w="1620" w:type="dxa"/>
            <w:shd w:val="clear" w:color="auto" w:fill="auto"/>
          </w:tcPr>
          <w:p w14:paraId="7B24B47C" w14:textId="77777777" w:rsidR="00C96053" w:rsidRPr="002145D0" w:rsidRDefault="00A1504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4A2CF534" w14:textId="77777777" w:rsidR="00C96053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Pacific Union College</w:t>
            </w:r>
          </w:p>
          <w:p w14:paraId="39C7A4FB" w14:textId="7777777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(PUC)</w:t>
            </w:r>
          </w:p>
        </w:tc>
      </w:tr>
      <w:tr w:rsidR="00C96053" w:rsidRPr="002145D0" w14:paraId="1DDD4B7A" w14:textId="77777777" w:rsidTr="000C3078">
        <w:trPr>
          <w:trHeight w:val="530"/>
        </w:trPr>
        <w:tc>
          <w:tcPr>
            <w:tcW w:w="810" w:type="dxa"/>
            <w:shd w:val="clear" w:color="auto" w:fill="auto"/>
            <w:vAlign w:val="center"/>
          </w:tcPr>
          <w:p w14:paraId="17B598CB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CB36E3A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Leslie Pollard</w:t>
            </w:r>
          </w:p>
        </w:tc>
        <w:tc>
          <w:tcPr>
            <w:tcW w:w="1890" w:type="dxa"/>
            <w:shd w:val="clear" w:color="auto" w:fill="auto"/>
          </w:tcPr>
          <w:p w14:paraId="7A986FAC" w14:textId="77777777" w:rsidR="00C96053" w:rsidRPr="002145D0" w:rsidRDefault="000305D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University President-</w:t>
            </w:r>
            <w:r w:rsidR="00487A81" w:rsidRPr="002145D0">
              <w:rPr>
                <w:rFonts w:ascii="Palatino" w:hAnsi="Palatino"/>
                <w:sz w:val="20"/>
                <w:szCs w:val="20"/>
              </w:rPr>
              <w:t xml:space="preserve"> </w:t>
            </w:r>
            <w:r w:rsidR="00C96053" w:rsidRPr="002145D0">
              <w:rPr>
                <w:rFonts w:ascii="Palatino" w:hAnsi="Palatino"/>
                <w:sz w:val="20"/>
                <w:szCs w:val="20"/>
              </w:rPr>
              <w:t>Grad</w:t>
            </w:r>
          </w:p>
        </w:tc>
        <w:tc>
          <w:tcPr>
            <w:tcW w:w="1800" w:type="dxa"/>
            <w:shd w:val="clear" w:color="auto" w:fill="auto"/>
          </w:tcPr>
          <w:p w14:paraId="45011A10" w14:textId="77777777" w:rsidR="00C96053" w:rsidRPr="002145D0" w:rsidRDefault="00227BBB" w:rsidP="00227BBB">
            <w:pPr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 </w:t>
            </w:r>
            <w:r w:rsidR="00F12813" w:rsidRPr="002145D0">
              <w:rPr>
                <w:rFonts w:ascii="Palatino" w:hAnsi="Palatino"/>
                <w:sz w:val="20"/>
                <w:szCs w:val="20"/>
              </w:rPr>
              <w:t>256-726-7334</w:t>
            </w:r>
          </w:p>
        </w:tc>
        <w:tc>
          <w:tcPr>
            <w:tcW w:w="3600" w:type="dxa"/>
            <w:shd w:val="clear" w:color="auto" w:fill="auto"/>
          </w:tcPr>
          <w:p w14:paraId="5651A5F6" w14:textId="77777777" w:rsidR="00C96053" w:rsidRPr="002145D0" w:rsidRDefault="00F1281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presidentsoffice@oakwood.edu</w:t>
            </w:r>
          </w:p>
        </w:tc>
        <w:tc>
          <w:tcPr>
            <w:tcW w:w="1620" w:type="dxa"/>
            <w:shd w:val="clear" w:color="auto" w:fill="auto"/>
          </w:tcPr>
          <w:p w14:paraId="1558B984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07D1CD0E" w14:textId="77777777" w:rsidR="00C96053" w:rsidRPr="002145D0" w:rsidRDefault="00B1320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O</w:t>
            </w:r>
            <w:r w:rsidR="00B0726B" w:rsidRPr="002145D0">
              <w:rPr>
                <w:rFonts w:ascii="Palatino" w:hAnsi="Palatino"/>
                <w:sz w:val="20"/>
                <w:szCs w:val="20"/>
              </w:rPr>
              <w:t xml:space="preserve">akwood </w:t>
            </w:r>
            <w:r w:rsidRPr="002145D0">
              <w:rPr>
                <w:rFonts w:ascii="Palatino" w:hAnsi="Palatino"/>
                <w:sz w:val="20"/>
                <w:szCs w:val="20"/>
              </w:rPr>
              <w:t>U</w:t>
            </w:r>
            <w:r w:rsidR="00B0726B" w:rsidRPr="002145D0">
              <w:rPr>
                <w:rFonts w:ascii="Palatino" w:hAnsi="Palatino"/>
                <w:sz w:val="20"/>
                <w:szCs w:val="20"/>
              </w:rPr>
              <w:t>niversity</w:t>
            </w:r>
          </w:p>
          <w:p w14:paraId="16B44C3C" w14:textId="7777777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(OU)</w:t>
            </w:r>
          </w:p>
        </w:tc>
      </w:tr>
      <w:tr w:rsidR="00C96053" w:rsidRPr="002145D0" w14:paraId="2F964BD1" w14:textId="77777777" w:rsidTr="000C3078">
        <w:trPr>
          <w:trHeight w:val="530"/>
        </w:trPr>
        <w:tc>
          <w:tcPr>
            <w:tcW w:w="810" w:type="dxa"/>
            <w:shd w:val="clear" w:color="auto" w:fill="auto"/>
            <w:vAlign w:val="center"/>
          </w:tcPr>
          <w:p w14:paraId="4DA54B34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5942F975" w14:textId="77777777" w:rsidR="00C96053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Dave </w:t>
            </w:r>
            <w:r w:rsidR="00405064" w:rsidRPr="002145D0">
              <w:rPr>
                <w:rFonts w:ascii="Palatino" w:hAnsi="Palatino"/>
                <w:sz w:val="20"/>
                <w:szCs w:val="20"/>
              </w:rPr>
              <w:t>Smith</w:t>
            </w:r>
          </w:p>
        </w:tc>
        <w:tc>
          <w:tcPr>
            <w:tcW w:w="1890" w:type="dxa"/>
            <w:shd w:val="clear" w:color="auto" w:fill="auto"/>
          </w:tcPr>
          <w:p w14:paraId="7968E919" w14:textId="77777777" w:rsidR="00C96053" w:rsidRPr="002145D0" w:rsidRDefault="001A3561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University President -</w:t>
            </w:r>
            <w:r w:rsidR="000305D2" w:rsidRPr="002145D0">
              <w:rPr>
                <w:rFonts w:ascii="Palatino" w:hAnsi="Palatino"/>
                <w:sz w:val="20"/>
                <w:szCs w:val="20"/>
              </w:rPr>
              <w:t>Grad</w:t>
            </w:r>
          </w:p>
        </w:tc>
        <w:tc>
          <w:tcPr>
            <w:tcW w:w="1800" w:type="dxa"/>
            <w:shd w:val="clear" w:color="auto" w:fill="auto"/>
          </w:tcPr>
          <w:p w14:paraId="48C35DFD" w14:textId="77777777" w:rsidR="00C96053" w:rsidRPr="002145D0" w:rsidRDefault="000A6D9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423.236.2800 </w:t>
            </w:r>
            <w:r w:rsidR="00462525" w:rsidRPr="002145D0">
              <w:rPr>
                <w:rFonts w:ascii="Palatino" w:hAnsi="Palatino"/>
                <w:sz w:val="20"/>
                <w:szCs w:val="20"/>
              </w:rPr>
              <w:t>O</w:t>
            </w:r>
          </w:p>
        </w:tc>
        <w:tc>
          <w:tcPr>
            <w:tcW w:w="3600" w:type="dxa"/>
            <w:shd w:val="clear" w:color="auto" w:fill="auto"/>
          </w:tcPr>
          <w:p w14:paraId="09F9A122" w14:textId="77777777" w:rsidR="00C96053" w:rsidRPr="002145D0" w:rsidRDefault="000A6D9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president@southern.edu</w:t>
            </w:r>
          </w:p>
        </w:tc>
        <w:tc>
          <w:tcPr>
            <w:tcW w:w="1620" w:type="dxa"/>
            <w:shd w:val="clear" w:color="auto" w:fill="auto"/>
          </w:tcPr>
          <w:p w14:paraId="48A7503F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55BE51E2" w14:textId="77777777" w:rsidR="00C96053" w:rsidRPr="002145D0" w:rsidRDefault="00B1320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S</w:t>
            </w:r>
            <w:r w:rsidR="0039168B" w:rsidRPr="002145D0">
              <w:rPr>
                <w:rFonts w:ascii="Palatino" w:hAnsi="Palatino"/>
                <w:sz w:val="20"/>
                <w:szCs w:val="20"/>
              </w:rPr>
              <w:t>outhern Adventist University</w:t>
            </w:r>
          </w:p>
          <w:p w14:paraId="01583282" w14:textId="77777777" w:rsidR="00AD7984" w:rsidRPr="002145D0" w:rsidRDefault="00AD798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(SAU)</w:t>
            </w:r>
          </w:p>
        </w:tc>
      </w:tr>
      <w:tr w:rsidR="00C96053" w:rsidRPr="002145D0" w14:paraId="7CAAFCDD" w14:textId="77777777" w:rsidTr="00A86E8F">
        <w:tc>
          <w:tcPr>
            <w:tcW w:w="810" w:type="dxa"/>
            <w:shd w:val="clear" w:color="auto" w:fill="auto"/>
            <w:vAlign w:val="center"/>
          </w:tcPr>
          <w:p w14:paraId="33E7594F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-198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0D37673" w14:textId="77777777" w:rsidR="00C96053" w:rsidRPr="00453809" w:rsidRDefault="0009552C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453809">
              <w:rPr>
                <w:rFonts w:ascii="Palatino" w:hAnsi="Palatino"/>
                <w:sz w:val="20"/>
                <w:szCs w:val="20"/>
              </w:rPr>
              <w:t>Friedbert</w:t>
            </w:r>
          </w:p>
          <w:p w14:paraId="4D59FC82" w14:textId="5F21CC21" w:rsidR="0009552C" w:rsidRPr="002145D0" w:rsidRDefault="0009552C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453809">
              <w:rPr>
                <w:rFonts w:ascii="Palatino" w:hAnsi="Palatino"/>
                <w:sz w:val="20"/>
                <w:szCs w:val="20"/>
              </w:rPr>
              <w:t>Ninow</w:t>
            </w:r>
          </w:p>
        </w:tc>
        <w:tc>
          <w:tcPr>
            <w:tcW w:w="1890" w:type="dxa"/>
            <w:shd w:val="clear" w:color="auto" w:fill="auto"/>
          </w:tcPr>
          <w:p w14:paraId="5A84177F" w14:textId="77777777" w:rsidR="00C96053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ean</w:t>
            </w:r>
          </w:p>
          <w:p w14:paraId="1038F064" w14:textId="698B348B" w:rsidR="0009552C" w:rsidRPr="002145D0" w:rsidRDefault="0009552C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Divinity School</w:t>
            </w:r>
          </w:p>
        </w:tc>
        <w:tc>
          <w:tcPr>
            <w:tcW w:w="1800" w:type="dxa"/>
            <w:shd w:val="clear" w:color="auto" w:fill="auto"/>
          </w:tcPr>
          <w:p w14:paraId="6893F6ED" w14:textId="3AABE1D6" w:rsidR="002321F5" w:rsidRPr="002145D0" w:rsidRDefault="00E76AD7" w:rsidP="0009552C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951-785-2</w:t>
            </w:r>
            <w:r w:rsidR="0009552C">
              <w:rPr>
                <w:rFonts w:ascii="Palatino" w:hAnsi="Palatino"/>
                <w:sz w:val="20"/>
                <w:szCs w:val="20"/>
              </w:rPr>
              <w:t>041 O</w:t>
            </w:r>
          </w:p>
        </w:tc>
        <w:tc>
          <w:tcPr>
            <w:tcW w:w="3600" w:type="dxa"/>
            <w:shd w:val="clear" w:color="auto" w:fill="auto"/>
          </w:tcPr>
          <w:p w14:paraId="0F74C588" w14:textId="2AB57433" w:rsidR="00C96053" w:rsidRPr="002145D0" w:rsidRDefault="0009552C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9552C">
              <w:rPr>
                <w:rFonts w:ascii="Palatino" w:hAnsi="Palatino"/>
                <w:sz w:val="20"/>
                <w:szCs w:val="20"/>
              </w:rPr>
              <w:t>fninow@lasierra.edu</w:t>
            </w:r>
          </w:p>
        </w:tc>
        <w:tc>
          <w:tcPr>
            <w:tcW w:w="1620" w:type="dxa"/>
            <w:shd w:val="clear" w:color="auto" w:fill="auto"/>
          </w:tcPr>
          <w:p w14:paraId="0DCAA74F" w14:textId="77777777" w:rsidR="00C96053" w:rsidRPr="002145D0" w:rsidRDefault="00E76AD7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32813E51" w14:textId="2A3AD3EB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L</w:t>
            </w:r>
            <w:r w:rsidR="00B0726B" w:rsidRPr="002145D0">
              <w:rPr>
                <w:rFonts w:ascii="Palatino" w:hAnsi="Palatino"/>
                <w:sz w:val="20"/>
                <w:szCs w:val="20"/>
              </w:rPr>
              <w:t>a</w:t>
            </w:r>
            <w:r w:rsidR="00F611AC">
              <w:rPr>
                <w:rFonts w:ascii="Palatino" w:hAnsi="Palatino"/>
                <w:sz w:val="20"/>
                <w:szCs w:val="20"/>
              </w:rPr>
              <w:t xml:space="preserve"> </w:t>
            </w:r>
            <w:r w:rsidR="003B0CB5" w:rsidRPr="002145D0">
              <w:rPr>
                <w:rFonts w:ascii="Palatino" w:hAnsi="Palatino"/>
                <w:sz w:val="20"/>
                <w:szCs w:val="20"/>
              </w:rPr>
              <w:t>S</w:t>
            </w:r>
            <w:r w:rsidR="00B0726B" w:rsidRPr="002145D0">
              <w:rPr>
                <w:rFonts w:ascii="Palatino" w:hAnsi="Palatino"/>
                <w:sz w:val="20"/>
                <w:szCs w:val="20"/>
              </w:rPr>
              <w:t xml:space="preserve">ierra </w:t>
            </w:r>
            <w:r w:rsidRPr="002145D0">
              <w:rPr>
                <w:rFonts w:ascii="Palatino" w:hAnsi="Palatino"/>
                <w:sz w:val="20"/>
                <w:szCs w:val="20"/>
              </w:rPr>
              <w:t>U</w:t>
            </w:r>
            <w:r w:rsidR="00B0726B" w:rsidRPr="002145D0">
              <w:rPr>
                <w:rFonts w:ascii="Palatino" w:hAnsi="Palatino"/>
                <w:sz w:val="20"/>
                <w:szCs w:val="20"/>
              </w:rPr>
              <w:t>niv.</w:t>
            </w:r>
          </w:p>
          <w:p w14:paraId="122A8758" w14:textId="77777777" w:rsidR="003B0CB5" w:rsidRDefault="003B0CB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Dean of </w:t>
            </w:r>
            <w:r w:rsidR="0009552C">
              <w:rPr>
                <w:rFonts w:ascii="Palatino" w:hAnsi="Palatino"/>
                <w:sz w:val="20"/>
                <w:szCs w:val="20"/>
              </w:rPr>
              <w:t>Divinity School</w:t>
            </w:r>
            <w:r w:rsidR="00C528EF" w:rsidRPr="002145D0">
              <w:rPr>
                <w:rFonts w:ascii="Palatino" w:hAnsi="Palatino"/>
                <w:sz w:val="20"/>
                <w:szCs w:val="20"/>
              </w:rPr>
              <w:t xml:space="preserve"> (LSU)</w:t>
            </w:r>
          </w:p>
          <w:p w14:paraId="2340813E" w14:textId="1E1E7992" w:rsidR="0009552C" w:rsidRPr="002145D0" w:rsidRDefault="0009552C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</w:tr>
      <w:tr w:rsidR="00C96053" w:rsidRPr="002145D0" w14:paraId="0DDA941D" w14:textId="77777777" w:rsidTr="000C3078">
        <w:trPr>
          <w:trHeight w:val="584"/>
        </w:trPr>
        <w:tc>
          <w:tcPr>
            <w:tcW w:w="810" w:type="dxa"/>
            <w:shd w:val="clear" w:color="auto" w:fill="auto"/>
            <w:vAlign w:val="center"/>
          </w:tcPr>
          <w:p w14:paraId="46B3A637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115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74FC769A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Bob Young</w:t>
            </w:r>
          </w:p>
        </w:tc>
        <w:tc>
          <w:tcPr>
            <w:tcW w:w="1890" w:type="dxa"/>
            <w:shd w:val="clear" w:color="auto" w:fill="auto"/>
          </w:tcPr>
          <w:p w14:paraId="145EDDFF" w14:textId="77777777" w:rsidR="00C96053" w:rsidRPr="002145D0" w:rsidRDefault="003F42F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College/Univ. Academic Dean</w:t>
            </w:r>
          </w:p>
        </w:tc>
        <w:tc>
          <w:tcPr>
            <w:tcW w:w="1800" w:type="dxa"/>
            <w:shd w:val="clear" w:color="auto" w:fill="auto"/>
          </w:tcPr>
          <w:p w14:paraId="1677306B" w14:textId="77777777" w:rsidR="00A04A91" w:rsidRPr="002145D0" w:rsidRDefault="00A04A91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423- 60-0597</w:t>
            </w:r>
            <w:r w:rsidR="00FB7D54" w:rsidRPr="002145D0">
              <w:rPr>
                <w:rFonts w:ascii="Palatino" w:hAnsi="Palatino"/>
                <w:sz w:val="20"/>
                <w:szCs w:val="20"/>
              </w:rPr>
              <w:t xml:space="preserve"> C</w:t>
            </w:r>
          </w:p>
          <w:p w14:paraId="758935DC" w14:textId="77777777" w:rsidR="00FB7D54" w:rsidRPr="002145D0" w:rsidRDefault="00FB7D54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423-236-2804 O</w:t>
            </w:r>
          </w:p>
        </w:tc>
        <w:tc>
          <w:tcPr>
            <w:tcW w:w="3600" w:type="dxa"/>
            <w:shd w:val="clear" w:color="auto" w:fill="auto"/>
          </w:tcPr>
          <w:p w14:paraId="2BE43395" w14:textId="77777777" w:rsidR="00C96053" w:rsidRPr="002145D0" w:rsidRDefault="00044930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ryoung@southern.edu</w:t>
            </w:r>
          </w:p>
        </w:tc>
        <w:tc>
          <w:tcPr>
            <w:tcW w:w="1620" w:type="dxa"/>
            <w:shd w:val="clear" w:color="auto" w:fill="auto"/>
          </w:tcPr>
          <w:p w14:paraId="6C9B9BF1" w14:textId="77777777" w:rsidR="00C96053" w:rsidRPr="002145D0" w:rsidRDefault="0033661E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28BA4AF6" w14:textId="77777777" w:rsidR="00C96053" w:rsidRPr="002145D0" w:rsidRDefault="00C9605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South</w:t>
            </w:r>
            <w:r w:rsidR="004D1673" w:rsidRPr="002145D0">
              <w:rPr>
                <w:rFonts w:ascii="Palatino" w:hAnsi="Palatino"/>
                <w:sz w:val="20"/>
                <w:szCs w:val="20"/>
              </w:rPr>
              <w:t>ern</w:t>
            </w:r>
            <w:r w:rsidRPr="002145D0">
              <w:rPr>
                <w:rFonts w:ascii="Palatino" w:hAnsi="Palatino"/>
                <w:sz w:val="20"/>
                <w:szCs w:val="20"/>
              </w:rPr>
              <w:t xml:space="preserve"> Adventist University</w:t>
            </w:r>
          </w:p>
        </w:tc>
      </w:tr>
      <w:tr w:rsidR="00C96053" w:rsidRPr="002145D0" w14:paraId="00774B3B" w14:textId="77777777" w:rsidTr="000C3078">
        <w:trPr>
          <w:trHeight w:val="530"/>
        </w:trPr>
        <w:tc>
          <w:tcPr>
            <w:tcW w:w="810" w:type="dxa"/>
            <w:shd w:val="clear" w:color="auto" w:fill="auto"/>
            <w:vAlign w:val="center"/>
          </w:tcPr>
          <w:p w14:paraId="1570E0B9" w14:textId="77777777" w:rsidR="00C96053" w:rsidRPr="002145D0" w:rsidRDefault="00C96053" w:rsidP="00814F49">
            <w:pPr>
              <w:pStyle w:val="ColorfulList-Accent11"/>
              <w:numPr>
                <w:ilvl w:val="0"/>
                <w:numId w:val="4"/>
              </w:numPr>
              <w:ind w:right="115"/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2669D7ED" w14:textId="29690479" w:rsidR="00C96053" w:rsidRPr="002145D0" w:rsidRDefault="00453809" w:rsidP="00814F49">
            <w:pPr>
              <w:jc w:val="center"/>
              <w:rPr>
                <w:rFonts w:ascii="Palatino" w:hAnsi="Palatino"/>
                <w:color w:val="000000"/>
                <w:sz w:val="20"/>
                <w:szCs w:val="20"/>
              </w:rPr>
            </w:pPr>
            <w:r>
              <w:rPr>
                <w:rFonts w:ascii="Palatino" w:hAnsi="Palatino"/>
                <w:color w:val="000000"/>
                <w:sz w:val="20"/>
                <w:szCs w:val="20"/>
              </w:rPr>
              <w:t>Hyveth Williams</w:t>
            </w:r>
          </w:p>
        </w:tc>
        <w:tc>
          <w:tcPr>
            <w:tcW w:w="1890" w:type="dxa"/>
            <w:shd w:val="clear" w:color="auto" w:fill="auto"/>
          </w:tcPr>
          <w:p w14:paraId="458D53D9" w14:textId="1F74D291" w:rsidR="008A6AA4" w:rsidRPr="002145D0" w:rsidRDefault="00AE50BA" w:rsidP="006714B4">
            <w:pPr>
              <w:ind w:right="-108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Dir of DMin </w:t>
            </w:r>
          </w:p>
          <w:p w14:paraId="59D680E0" w14:textId="77777777" w:rsidR="00C96053" w:rsidRPr="002145D0" w:rsidRDefault="008A6AA4" w:rsidP="006714B4">
            <w:pPr>
              <w:ind w:right="-108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ndrews Seminary</w:t>
            </w:r>
          </w:p>
        </w:tc>
        <w:tc>
          <w:tcPr>
            <w:tcW w:w="1800" w:type="dxa"/>
            <w:shd w:val="clear" w:color="auto" w:fill="auto"/>
          </w:tcPr>
          <w:p w14:paraId="151AF170" w14:textId="2B56DF8D" w:rsidR="00913FB6" w:rsidRPr="002145D0" w:rsidRDefault="005A3BCC" w:rsidP="00814F49">
            <w:pPr>
              <w:tabs>
                <w:tab w:val="left" w:pos="1692"/>
              </w:tabs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bdo w:val="ltr">
              <w:r w:rsidR="00453809" w:rsidRPr="00453809">
                <w:rPr>
                  <w:rFonts w:ascii="Palatino" w:hAnsi="Palatino"/>
                  <w:sz w:val="20"/>
                  <w:szCs w:val="20"/>
                </w:rPr>
                <w:t>(909) 913-0402</w:t>
              </w:r>
              <w:r w:rsidR="00453809">
                <w:rPr>
                  <w:rFonts w:ascii="Palatino" w:hAnsi="Palatino"/>
                  <w:sz w:val="20"/>
                  <w:szCs w:val="20"/>
                </w:rPr>
                <w:t xml:space="preserve"> C</w:t>
              </w:r>
              <w:r w:rsidR="003C754B">
                <w:t>‬</w:t>
              </w:r>
              <w:r w:rsidR="003C754B">
                <w:t>‬</w:t>
              </w:r>
              <w:r w:rsidR="00E2335F">
                <w:t>‬</w:t>
              </w:r>
              <w:r>
                <w:t>‬</w:t>
              </w:r>
            </w:bdo>
          </w:p>
        </w:tc>
        <w:tc>
          <w:tcPr>
            <w:tcW w:w="3600" w:type="dxa"/>
            <w:shd w:val="clear" w:color="auto" w:fill="auto"/>
          </w:tcPr>
          <w:p w14:paraId="45AD03EB" w14:textId="2620A76E" w:rsidR="00C96053" w:rsidRPr="002145D0" w:rsidRDefault="003C4046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hyveth</w:t>
            </w:r>
            <w:r w:rsidR="00453809" w:rsidRPr="00453809">
              <w:rPr>
                <w:rFonts w:ascii="Palatino" w:hAnsi="Palatino"/>
                <w:sz w:val="20"/>
                <w:szCs w:val="20"/>
              </w:rPr>
              <w:t>@andrews.edu</w:t>
            </w:r>
          </w:p>
        </w:tc>
        <w:tc>
          <w:tcPr>
            <w:tcW w:w="1620" w:type="dxa"/>
            <w:shd w:val="clear" w:color="auto" w:fill="auto"/>
          </w:tcPr>
          <w:p w14:paraId="197C2AFC" w14:textId="77777777" w:rsidR="00C96053" w:rsidRPr="002145D0" w:rsidRDefault="008E639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4B89CC81" w14:textId="77777777" w:rsidR="00C96053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ndrews University Theological Seminary (AUTS)</w:t>
            </w:r>
          </w:p>
        </w:tc>
      </w:tr>
      <w:tr w:rsidR="000C3078" w:rsidRPr="000C3078" w14:paraId="12F2DDAF" w14:textId="77777777" w:rsidTr="000C3078"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DCC27" w14:textId="77777777" w:rsidR="000C3078" w:rsidRPr="002145D0" w:rsidRDefault="000C3078" w:rsidP="000C3078">
            <w:pPr>
              <w:pStyle w:val="ColorfulList-Accent11"/>
              <w:ind w:left="-331" w:right="-13"/>
              <w:jc w:val="right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    14.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DFD71" w14:textId="77777777" w:rsidR="000C3078" w:rsidRPr="000C3078" w:rsidRDefault="000C3078" w:rsidP="004F45F7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4A0084">
              <w:rPr>
                <w:rFonts w:ascii="Palatino" w:hAnsi="Palatino"/>
                <w:color w:val="000000" w:themeColor="text1"/>
                <w:sz w:val="20"/>
                <w:szCs w:val="20"/>
              </w:rPr>
              <w:t>Stephen Richards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08E13" w14:textId="77777777" w:rsidR="000C3078" w:rsidRPr="000C3078" w:rsidRDefault="000C3078" w:rsidP="000C3078">
            <w:pPr>
              <w:ind w:righ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Pasto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74751" w14:textId="77777777" w:rsidR="000C3078" w:rsidRPr="000C3078" w:rsidRDefault="000C3078" w:rsidP="000C3078">
            <w:pPr>
              <w:tabs>
                <w:tab w:val="left" w:pos="1692"/>
              </w:tabs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610-427-0705C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7D527" w14:textId="77777777" w:rsidR="000C3078" w:rsidRPr="000C3078" w:rsidRDefault="000C3078" w:rsidP="004F45F7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srichardson@aecsda.co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91422" w14:textId="77777777" w:rsidR="000C3078" w:rsidRPr="000C3078" w:rsidRDefault="005A0602" w:rsidP="004F45F7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Yes</w:t>
            </w:r>
            <w:r w:rsidR="000C3078" w:rsidRPr="000C3078">
              <w:rPr>
                <w:rFonts w:ascii="Palatino" w:hAnsi="Palatino"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62375" w14:textId="77777777" w:rsidR="000C3078" w:rsidRPr="000C3078" w:rsidRDefault="000C3078" w:rsidP="004F45F7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Allegheny East Conference</w:t>
            </w:r>
          </w:p>
          <w:p w14:paraId="5CBB27CD" w14:textId="77777777" w:rsidR="000C3078" w:rsidRPr="000C3078" w:rsidRDefault="000C3078" w:rsidP="004F45F7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</w:tr>
      <w:tr w:rsidR="00C528EF" w:rsidRPr="002145D0" w14:paraId="46031C66" w14:textId="77777777" w:rsidTr="000C3078">
        <w:tc>
          <w:tcPr>
            <w:tcW w:w="810" w:type="dxa"/>
            <w:shd w:val="clear" w:color="auto" w:fill="auto"/>
          </w:tcPr>
          <w:p w14:paraId="0A2F3FDF" w14:textId="77777777" w:rsidR="00C528EF" w:rsidRPr="002145D0" w:rsidRDefault="000C3078" w:rsidP="000C3078">
            <w:pPr>
              <w:pStyle w:val="ColorfulList-Accent11"/>
              <w:ind w:left="360" w:right="-576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15.</w:t>
            </w:r>
          </w:p>
        </w:tc>
        <w:tc>
          <w:tcPr>
            <w:tcW w:w="1980" w:type="dxa"/>
            <w:shd w:val="clear" w:color="auto" w:fill="auto"/>
          </w:tcPr>
          <w:p w14:paraId="51B1F174" w14:textId="56B2CA48" w:rsidR="00C528EF" w:rsidRPr="00213A00" w:rsidRDefault="00213A00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>
              <w:rPr>
                <w:rFonts w:ascii="Palatino" w:hAnsi="Palatino"/>
                <w:color w:val="FF0000"/>
                <w:sz w:val="20"/>
                <w:szCs w:val="20"/>
              </w:rPr>
              <w:t>Replacement</w:t>
            </w:r>
          </w:p>
        </w:tc>
        <w:tc>
          <w:tcPr>
            <w:tcW w:w="1890" w:type="dxa"/>
            <w:shd w:val="clear" w:color="auto" w:fill="auto"/>
          </w:tcPr>
          <w:p w14:paraId="3288C5C2" w14:textId="7777777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Conference President</w:t>
            </w:r>
          </w:p>
        </w:tc>
        <w:tc>
          <w:tcPr>
            <w:tcW w:w="1800" w:type="dxa"/>
            <w:shd w:val="clear" w:color="auto" w:fill="auto"/>
          </w:tcPr>
          <w:p w14:paraId="44177C6B" w14:textId="381EF86E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auto"/>
          </w:tcPr>
          <w:p w14:paraId="540CDFA6" w14:textId="172D5EF8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CECC7C9" w14:textId="42A0FCC0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72B933BF" w14:textId="350D357B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</w:tr>
      <w:tr w:rsidR="00C528EF" w:rsidRPr="002145D0" w14:paraId="0C5C1512" w14:textId="77777777" w:rsidTr="000C3078">
        <w:trPr>
          <w:trHeight w:val="836"/>
        </w:trPr>
        <w:tc>
          <w:tcPr>
            <w:tcW w:w="810" w:type="dxa"/>
            <w:shd w:val="clear" w:color="auto" w:fill="auto"/>
          </w:tcPr>
          <w:p w14:paraId="00655232" w14:textId="77777777" w:rsidR="00C528EF" w:rsidRPr="000C3078" w:rsidRDefault="000C3078" w:rsidP="000C3078">
            <w:pPr>
              <w:jc w:val="right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16.</w:t>
            </w:r>
          </w:p>
        </w:tc>
        <w:tc>
          <w:tcPr>
            <w:tcW w:w="1980" w:type="dxa"/>
            <w:shd w:val="clear" w:color="auto" w:fill="auto"/>
          </w:tcPr>
          <w:p w14:paraId="4A0EF32C" w14:textId="77777777" w:rsidR="00C528EF" w:rsidRPr="005A0602" w:rsidRDefault="00011D08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William</w:t>
            </w:r>
            <w:r w:rsidR="00814F49" w:rsidRPr="005A0602">
              <w:rPr>
                <w:rFonts w:ascii="Palatino" w:hAnsi="Palatino"/>
                <w:color w:val="000000" w:themeColor="text1"/>
                <w:sz w:val="20"/>
                <w:szCs w:val="20"/>
              </w:rPr>
              <w:t xml:space="preserve"> Winsto</w:t>
            </w:r>
            <w:r w:rsidR="005A0602" w:rsidRPr="005A0602">
              <w:rPr>
                <w:rFonts w:ascii="Palatino" w:hAnsi="Palatino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890" w:type="dxa"/>
            <w:shd w:val="clear" w:color="auto" w:fill="auto"/>
          </w:tcPr>
          <w:p w14:paraId="0A4B45EF" w14:textId="77777777" w:rsidR="00C528EF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Conference President</w:t>
            </w:r>
          </w:p>
          <w:p w14:paraId="3A93C2DE" w14:textId="3B953F63" w:rsidR="00453809" w:rsidRPr="000C3078" w:rsidRDefault="00453809" w:rsidP="00453809">
            <w:pPr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51A78561" w14:textId="77777777" w:rsidR="00C528EF" w:rsidRPr="000C3078" w:rsidRDefault="00814F4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404-625-8411</w:t>
            </w:r>
            <w:r w:rsidR="00C528EF" w:rsidRPr="000C3078">
              <w:rPr>
                <w:rFonts w:ascii="Palatino" w:hAnsi="Palatino"/>
                <w:sz w:val="20"/>
                <w:szCs w:val="20"/>
              </w:rPr>
              <w:t>C</w:t>
            </w:r>
          </w:p>
          <w:p w14:paraId="22B4C610" w14:textId="77777777" w:rsidR="00C528EF" w:rsidRPr="000C3078" w:rsidRDefault="00227BB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</w:t>
            </w:r>
            <w:r w:rsidR="00814F49" w:rsidRPr="000C3078">
              <w:rPr>
                <w:rFonts w:ascii="Palatino" w:hAnsi="Palatino"/>
                <w:sz w:val="20"/>
                <w:szCs w:val="20"/>
              </w:rPr>
              <w:t>404-792-0535</w:t>
            </w:r>
            <w:r w:rsidR="00C528EF" w:rsidRPr="000C3078">
              <w:rPr>
                <w:rFonts w:ascii="Palatino" w:hAnsi="Palatino"/>
                <w:sz w:val="20"/>
                <w:szCs w:val="20"/>
              </w:rPr>
              <w:t xml:space="preserve"> O</w:t>
            </w:r>
          </w:p>
        </w:tc>
        <w:tc>
          <w:tcPr>
            <w:tcW w:w="3600" w:type="dxa"/>
            <w:shd w:val="clear" w:color="auto" w:fill="auto"/>
          </w:tcPr>
          <w:p w14:paraId="0C1F15E7" w14:textId="77777777" w:rsidR="00C528EF" w:rsidRPr="000C3078" w:rsidRDefault="00814F4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wlwinston@sacsda.org</w:t>
            </w:r>
          </w:p>
        </w:tc>
        <w:tc>
          <w:tcPr>
            <w:tcW w:w="1620" w:type="dxa"/>
            <w:shd w:val="clear" w:color="auto" w:fill="auto"/>
          </w:tcPr>
          <w:p w14:paraId="1F97FA57" w14:textId="77777777" w:rsidR="00C528EF" w:rsidRPr="000C3078" w:rsidRDefault="005A0602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246B90A8" w14:textId="77777777" w:rsidR="00C528EF" w:rsidRPr="000C3078" w:rsidRDefault="005E371A" w:rsidP="000C3078">
            <w:pPr>
              <w:pStyle w:val="ColorfulList-Accent11"/>
              <w:ind w:left="0" w:right="115"/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 w:rsidRPr="000C3078">
              <w:rPr>
                <w:rFonts w:ascii="Palatino" w:hAnsi="Palatino"/>
                <w:color w:val="000000" w:themeColor="text1"/>
                <w:sz w:val="20"/>
                <w:szCs w:val="20"/>
              </w:rPr>
              <w:t>South Atlantic</w:t>
            </w:r>
            <w:r w:rsidR="00C528EF" w:rsidRPr="000C3078">
              <w:rPr>
                <w:rFonts w:ascii="Palatino" w:hAnsi="Palatino"/>
                <w:color w:val="000000" w:themeColor="text1"/>
                <w:sz w:val="20"/>
                <w:szCs w:val="20"/>
              </w:rPr>
              <w:t xml:space="preserve"> Conference</w:t>
            </w:r>
          </w:p>
          <w:p w14:paraId="4D994796" w14:textId="77777777" w:rsidR="000C3078" w:rsidRPr="000C3078" w:rsidRDefault="000C3078" w:rsidP="00814F49">
            <w:pPr>
              <w:pStyle w:val="ColorfulList-Accent11"/>
              <w:ind w:left="0" w:right="115"/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</w:p>
        </w:tc>
      </w:tr>
      <w:tr w:rsidR="00C528EF" w:rsidRPr="002145D0" w14:paraId="5927F945" w14:textId="77777777" w:rsidTr="000C3078">
        <w:trPr>
          <w:trHeight w:val="890"/>
        </w:trPr>
        <w:tc>
          <w:tcPr>
            <w:tcW w:w="810" w:type="dxa"/>
            <w:shd w:val="clear" w:color="auto" w:fill="auto"/>
          </w:tcPr>
          <w:p w14:paraId="43A10345" w14:textId="77777777" w:rsidR="000C3078" w:rsidRDefault="000C3078" w:rsidP="000C3078">
            <w:pPr>
              <w:pStyle w:val="ColorfulList-Accent11"/>
              <w:ind w:left="360" w:right="-576" w:hanging="463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lastRenderedPageBreak/>
              <w:t xml:space="preserve">         </w:t>
            </w:r>
          </w:p>
          <w:p w14:paraId="13073C98" w14:textId="77777777" w:rsidR="00C528EF" w:rsidRPr="002145D0" w:rsidRDefault="00262D84" w:rsidP="00262D84">
            <w:pPr>
              <w:pStyle w:val="ColorfulList-Accent11"/>
              <w:ind w:left="360" w:right="-576" w:hanging="463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      </w:t>
            </w:r>
            <w:r w:rsidR="000C3078">
              <w:rPr>
                <w:rFonts w:ascii="Palatino" w:hAnsi="Palatino"/>
                <w:sz w:val="20"/>
                <w:szCs w:val="20"/>
              </w:rPr>
              <w:t>17.</w:t>
            </w:r>
          </w:p>
        </w:tc>
        <w:tc>
          <w:tcPr>
            <w:tcW w:w="1980" w:type="dxa"/>
            <w:shd w:val="clear" w:color="auto" w:fill="auto"/>
          </w:tcPr>
          <w:p w14:paraId="17AC547C" w14:textId="77777777" w:rsidR="000C3078" w:rsidRDefault="000C3078" w:rsidP="00814F49">
            <w:pPr>
              <w:ind w:left="-18" w:right="-18"/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4931D48A" w14:textId="77777777" w:rsidR="00C528EF" w:rsidRPr="000C3078" w:rsidRDefault="00163F73" w:rsidP="000C3078">
            <w:pPr>
              <w:ind w:left="-18" w:right="-18"/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Gary Thurber</w:t>
            </w:r>
          </w:p>
        </w:tc>
        <w:tc>
          <w:tcPr>
            <w:tcW w:w="1890" w:type="dxa"/>
            <w:shd w:val="clear" w:color="auto" w:fill="auto"/>
          </w:tcPr>
          <w:p w14:paraId="17B39484" w14:textId="77777777" w:rsidR="000C3078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5F555262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Union President</w:t>
            </w:r>
          </w:p>
        </w:tc>
        <w:tc>
          <w:tcPr>
            <w:tcW w:w="1800" w:type="dxa"/>
            <w:shd w:val="clear" w:color="auto" w:fill="auto"/>
          </w:tcPr>
          <w:p w14:paraId="67466FE9" w14:textId="77777777" w:rsidR="000C3078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14403695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402-484-300</w:t>
            </w:r>
            <w:r w:rsidR="009A66B8" w:rsidRPr="000C3078">
              <w:rPr>
                <w:rFonts w:ascii="Palatino" w:hAnsi="Palatino"/>
                <w:sz w:val="20"/>
                <w:szCs w:val="20"/>
              </w:rPr>
              <w:t>2</w:t>
            </w:r>
            <w:r w:rsidR="00163F73" w:rsidRPr="000C3078">
              <w:rPr>
                <w:rFonts w:ascii="Palatino" w:hAnsi="Palatino"/>
                <w:sz w:val="20"/>
                <w:szCs w:val="20"/>
              </w:rPr>
              <w:t xml:space="preserve"> O</w:t>
            </w:r>
          </w:p>
          <w:p w14:paraId="7E7AAC0C" w14:textId="77777777" w:rsidR="00163F73" w:rsidRPr="000C3078" w:rsidRDefault="00163F7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402-802-5425 C</w:t>
            </w:r>
          </w:p>
        </w:tc>
        <w:tc>
          <w:tcPr>
            <w:tcW w:w="3600" w:type="dxa"/>
            <w:shd w:val="clear" w:color="auto" w:fill="auto"/>
          </w:tcPr>
          <w:p w14:paraId="432731DC" w14:textId="77777777" w:rsidR="000C3078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51B0952B" w14:textId="77777777" w:rsidR="00C528EF" w:rsidRPr="000C3078" w:rsidRDefault="00163F73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gary.thurber</w:t>
            </w:r>
            <w:r w:rsidR="00C528EF" w:rsidRPr="000C3078">
              <w:rPr>
                <w:rFonts w:ascii="Palatino" w:hAnsi="Palatino"/>
                <w:sz w:val="20"/>
                <w:szCs w:val="20"/>
              </w:rPr>
              <w:t>@maucsda.org</w:t>
            </w:r>
          </w:p>
        </w:tc>
        <w:tc>
          <w:tcPr>
            <w:tcW w:w="1620" w:type="dxa"/>
            <w:shd w:val="clear" w:color="auto" w:fill="auto"/>
          </w:tcPr>
          <w:p w14:paraId="7E578110" w14:textId="77777777" w:rsidR="000C3078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7DFF38F9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43399388" w14:textId="77777777" w:rsidR="000C3078" w:rsidRDefault="000C3078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12DD919D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Mid America Union</w:t>
            </w:r>
          </w:p>
        </w:tc>
      </w:tr>
      <w:tr w:rsidR="00C528EF" w:rsidRPr="002145D0" w14:paraId="5099D47E" w14:textId="77777777" w:rsidTr="000C3078">
        <w:trPr>
          <w:trHeight w:val="449"/>
        </w:trPr>
        <w:tc>
          <w:tcPr>
            <w:tcW w:w="810" w:type="dxa"/>
            <w:shd w:val="clear" w:color="auto" w:fill="auto"/>
          </w:tcPr>
          <w:p w14:paraId="6D929F9C" w14:textId="77777777" w:rsidR="00C528EF" w:rsidRPr="000C3078" w:rsidRDefault="000C3078" w:rsidP="000C3078">
            <w:pPr>
              <w:pStyle w:val="ColorfulList-Accent11"/>
              <w:ind w:left="-103" w:right="-576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 xml:space="preserve">      </w:t>
            </w:r>
            <w:r w:rsidR="00262D84">
              <w:rPr>
                <w:rFonts w:ascii="Palatino" w:hAnsi="Palatino"/>
                <w:sz w:val="20"/>
                <w:szCs w:val="20"/>
              </w:rPr>
              <w:t xml:space="preserve">  </w:t>
            </w:r>
            <w:r w:rsidRPr="000C3078">
              <w:rPr>
                <w:rFonts w:ascii="Palatino" w:hAnsi="Palatino"/>
                <w:sz w:val="20"/>
                <w:szCs w:val="20"/>
              </w:rPr>
              <w:t>18.</w:t>
            </w:r>
          </w:p>
        </w:tc>
        <w:tc>
          <w:tcPr>
            <w:tcW w:w="1980" w:type="dxa"/>
            <w:shd w:val="clear" w:color="auto" w:fill="auto"/>
          </w:tcPr>
          <w:p w14:paraId="2D0211D1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eastAsia="Times New Roman" w:hAnsi="Palatino"/>
                <w:sz w:val="20"/>
                <w:szCs w:val="20"/>
              </w:rPr>
              <w:t>Jiri</w:t>
            </w:r>
            <w:r w:rsidRPr="000C3078">
              <w:rPr>
                <w:rStyle w:val="Strong"/>
                <w:rFonts w:ascii="Palatino" w:eastAsia="Times New Roman" w:hAnsi="Palatino"/>
                <w:b w:val="0"/>
                <w:sz w:val="20"/>
                <w:szCs w:val="20"/>
              </w:rPr>
              <w:t xml:space="preserve"> Moskala</w:t>
            </w:r>
          </w:p>
        </w:tc>
        <w:tc>
          <w:tcPr>
            <w:tcW w:w="1890" w:type="dxa"/>
            <w:shd w:val="clear" w:color="auto" w:fill="auto"/>
          </w:tcPr>
          <w:p w14:paraId="4372595D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ean of Seminary</w:t>
            </w:r>
          </w:p>
        </w:tc>
        <w:tc>
          <w:tcPr>
            <w:tcW w:w="1800" w:type="dxa"/>
            <w:shd w:val="clear" w:color="auto" w:fill="auto"/>
          </w:tcPr>
          <w:p w14:paraId="14DB27D8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269-471-3537 O</w:t>
            </w:r>
          </w:p>
        </w:tc>
        <w:tc>
          <w:tcPr>
            <w:tcW w:w="3600" w:type="dxa"/>
            <w:shd w:val="clear" w:color="auto" w:fill="auto"/>
          </w:tcPr>
          <w:p w14:paraId="369441E4" w14:textId="77777777" w:rsidR="00C528EF" w:rsidRPr="000C3078" w:rsidRDefault="00AE446C" w:rsidP="00814F49">
            <w:pPr>
              <w:jc w:val="center"/>
              <w:rPr>
                <w:rFonts w:ascii="Palatino" w:hAnsi="Palatino"/>
                <w:b/>
                <w:sz w:val="20"/>
                <w:szCs w:val="20"/>
              </w:rPr>
            </w:pPr>
            <w:r w:rsidRPr="00AE446C">
              <w:rPr>
                <w:rStyle w:val="Strong"/>
                <w:rFonts w:ascii="Palatino" w:eastAsia="Times New Roman" w:hAnsi="Palatino"/>
                <w:b w:val="0"/>
                <w:sz w:val="20"/>
                <w:szCs w:val="20"/>
              </w:rPr>
              <w:t>moskala@andrews.edu</w:t>
            </w:r>
          </w:p>
        </w:tc>
        <w:tc>
          <w:tcPr>
            <w:tcW w:w="1620" w:type="dxa"/>
            <w:shd w:val="clear" w:color="auto" w:fill="auto"/>
          </w:tcPr>
          <w:p w14:paraId="70B0990C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41EC5DAA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Andrews Theological Seminary</w:t>
            </w:r>
          </w:p>
          <w:p w14:paraId="23D229C9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</w:tr>
      <w:tr w:rsidR="00C528EF" w:rsidRPr="002145D0" w14:paraId="5220B70E" w14:textId="77777777" w:rsidTr="000C3078">
        <w:trPr>
          <w:trHeight w:val="395"/>
        </w:trPr>
        <w:tc>
          <w:tcPr>
            <w:tcW w:w="810" w:type="dxa"/>
            <w:shd w:val="clear" w:color="auto" w:fill="auto"/>
          </w:tcPr>
          <w:p w14:paraId="3879C2C3" w14:textId="77777777" w:rsidR="00C528EF" w:rsidRPr="002145D0" w:rsidRDefault="000C3078" w:rsidP="000C3078">
            <w:pPr>
              <w:pStyle w:val="ColorfulList-Accent11"/>
              <w:ind w:left="0" w:right="-576" w:hanging="13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    19.</w:t>
            </w:r>
          </w:p>
        </w:tc>
        <w:tc>
          <w:tcPr>
            <w:tcW w:w="1980" w:type="dxa"/>
            <w:shd w:val="clear" w:color="auto" w:fill="auto"/>
          </w:tcPr>
          <w:p w14:paraId="32317647" w14:textId="77777777" w:rsidR="00C528EF" w:rsidRPr="000C3078" w:rsidRDefault="00C528EF" w:rsidP="00814F49">
            <w:pPr>
              <w:jc w:val="center"/>
              <w:rPr>
                <w:rFonts w:ascii="Palatino" w:hAnsi="Palatino"/>
                <w:color w:val="000000"/>
                <w:sz w:val="20"/>
                <w:szCs w:val="20"/>
              </w:rPr>
            </w:pPr>
            <w:r w:rsidRPr="000C3078">
              <w:rPr>
                <w:rFonts w:ascii="Palatino" w:hAnsi="Palatino"/>
                <w:color w:val="000000"/>
                <w:sz w:val="20"/>
                <w:szCs w:val="20"/>
              </w:rPr>
              <w:t>Dave Weigley</w:t>
            </w:r>
          </w:p>
        </w:tc>
        <w:tc>
          <w:tcPr>
            <w:tcW w:w="1890" w:type="dxa"/>
            <w:shd w:val="clear" w:color="auto" w:fill="auto"/>
          </w:tcPr>
          <w:p w14:paraId="2E93478D" w14:textId="77777777" w:rsidR="00C528EF" w:rsidRPr="000C3078" w:rsidRDefault="00C528EF" w:rsidP="00814F49">
            <w:pPr>
              <w:jc w:val="center"/>
              <w:rPr>
                <w:rFonts w:ascii="Palatino" w:hAnsi="Palatino"/>
                <w:color w:val="000000"/>
                <w:sz w:val="20"/>
                <w:szCs w:val="20"/>
              </w:rPr>
            </w:pPr>
            <w:r w:rsidRPr="000C3078">
              <w:rPr>
                <w:rFonts w:ascii="Palatino" w:hAnsi="Palatino"/>
                <w:color w:val="000000"/>
                <w:sz w:val="20"/>
                <w:szCs w:val="20"/>
              </w:rPr>
              <w:t>Union President</w:t>
            </w:r>
          </w:p>
        </w:tc>
        <w:tc>
          <w:tcPr>
            <w:tcW w:w="1800" w:type="dxa"/>
            <w:shd w:val="clear" w:color="auto" w:fill="auto"/>
          </w:tcPr>
          <w:p w14:paraId="632CCA2E" w14:textId="77777777" w:rsidR="00C528EF" w:rsidRPr="000C3078" w:rsidRDefault="005548D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 xml:space="preserve">410-997-3414 </w:t>
            </w:r>
            <w:proofErr w:type="spellStart"/>
            <w:r w:rsidRPr="000C3078">
              <w:rPr>
                <w:rFonts w:ascii="Palatino" w:hAnsi="Palatino"/>
                <w:sz w:val="20"/>
                <w:szCs w:val="20"/>
              </w:rPr>
              <w:t>ext</w:t>
            </w:r>
            <w:proofErr w:type="spellEnd"/>
            <w:r w:rsidRPr="000C3078">
              <w:rPr>
                <w:rFonts w:ascii="Palatino" w:hAnsi="Palatino"/>
                <w:sz w:val="20"/>
                <w:szCs w:val="20"/>
              </w:rPr>
              <w:t xml:space="preserve"> 531 O</w:t>
            </w:r>
          </w:p>
        </w:tc>
        <w:tc>
          <w:tcPr>
            <w:tcW w:w="3600" w:type="dxa"/>
            <w:shd w:val="clear" w:color="auto" w:fill="auto"/>
          </w:tcPr>
          <w:p w14:paraId="48553E5F" w14:textId="77777777" w:rsidR="00C528EF" w:rsidRPr="000C3078" w:rsidRDefault="005548D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weigley@columbiaunion.net</w:t>
            </w:r>
          </w:p>
        </w:tc>
        <w:tc>
          <w:tcPr>
            <w:tcW w:w="1620" w:type="dxa"/>
            <w:shd w:val="clear" w:color="auto" w:fill="auto"/>
          </w:tcPr>
          <w:p w14:paraId="09469F6D" w14:textId="77777777" w:rsidR="00C528EF" w:rsidRPr="000C3078" w:rsidRDefault="005548D5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755ED510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Columbia Union Conference</w:t>
            </w:r>
          </w:p>
        </w:tc>
      </w:tr>
      <w:tr w:rsidR="00C528EF" w:rsidRPr="002145D0" w14:paraId="39CB74D9" w14:textId="77777777" w:rsidTr="000C3078">
        <w:trPr>
          <w:trHeight w:val="368"/>
        </w:trPr>
        <w:tc>
          <w:tcPr>
            <w:tcW w:w="810" w:type="dxa"/>
            <w:shd w:val="clear" w:color="auto" w:fill="auto"/>
          </w:tcPr>
          <w:p w14:paraId="4C1B71D2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0.</w:t>
            </w:r>
          </w:p>
        </w:tc>
        <w:tc>
          <w:tcPr>
            <w:tcW w:w="1980" w:type="dxa"/>
            <w:shd w:val="clear" w:color="auto" w:fill="auto"/>
          </w:tcPr>
          <w:p w14:paraId="53EA680B" w14:textId="77777777" w:rsidR="00C528EF" w:rsidRPr="000C3078" w:rsidRDefault="00814F49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5A0602">
              <w:rPr>
                <w:rFonts w:ascii="Palatino" w:hAnsi="Palatino"/>
                <w:color w:val="000000" w:themeColor="text1"/>
                <w:sz w:val="20"/>
                <w:szCs w:val="20"/>
              </w:rPr>
              <w:t>Heather Cr</w:t>
            </w:r>
            <w:r w:rsidR="005A0602" w:rsidRPr="005A0602">
              <w:rPr>
                <w:rFonts w:ascii="Palatino" w:hAnsi="Palatino"/>
                <w:color w:val="000000" w:themeColor="text1"/>
                <w:sz w:val="20"/>
                <w:szCs w:val="20"/>
              </w:rPr>
              <w:t>ews</w:t>
            </w:r>
          </w:p>
        </w:tc>
        <w:tc>
          <w:tcPr>
            <w:tcW w:w="1890" w:type="dxa"/>
            <w:shd w:val="clear" w:color="auto" w:fill="auto"/>
          </w:tcPr>
          <w:p w14:paraId="62A65745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Pastor</w:t>
            </w:r>
          </w:p>
        </w:tc>
        <w:tc>
          <w:tcPr>
            <w:tcW w:w="1800" w:type="dxa"/>
            <w:shd w:val="clear" w:color="auto" w:fill="auto"/>
          </w:tcPr>
          <w:p w14:paraId="226ED3C6" w14:textId="77777777" w:rsidR="00C528EF" w:rsidRPr="000C3078" w:rsidRDefault="005A060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757-639-7384 C</w:t>
            </w:r>
          </w:p>
        </w:tc>
        <w:tc>
          <w:tcPr>
            <w:tcW w:w="3600" w:type="dxa"/>
            <w:shd w:val="clear" w:color="auto" w:fill="auto"/>
          </w:tcPr>
          <w:p w14:paraId="10BF2761" w14:textId="77777777" w:rsidR="00C528EF" w:rsidRPr="000C3078" w:rsidRDefault="005A0602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5A0602">
              <w:rPr>
                <w:rFonts w:ascii="Palatino" w:hAnsi="Palatino"/>
                <w:sz w:val="20"/>
                <w:szCs w:val="20"/>
              </w:rPr>
              <w:t>pastorheathercrews@gmail.com</w:t>
            </w:r>
          </w:p>
        </w:tc>
        <w:tc>
          <w:tcPr>
            <w:tcW w:w="1620" w:type="dxa"/>
            <w:shd w:val="clear" w:color="auto" w:fill="auto"/>
          </w:tcPr>
          <w:p w14:paraId="10565C8E" w14:textId="77777777" w:rsidR="00C528EF" w:rsidRPr="000C3078" w:rsidRDefault="005A0602" w:rsidP="00814F49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5C295C6C" w14:textId="77777777" w:rsidR="00C528EF" w:rsidRPr="000C3078" w:rsidRDefault="005E371A" w:rsidP="00814F49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 w:rsidRPr="000C3078">
              <w:rPr>
                <w:rFonts w:ascii="Palatino" w:hAnsi="Palatino"/>
                <w:color w:val="000000" w:themeColor="text1"/>
                <w:sz w:val="20"/>
                <w:szCs w:val="20"/>
              </w:rPr>
              <w:t>Potomac Conference</w:t>
            </w:r>
          </w:p>
        </w:tc>
      </w:tr>
      <w:tr w:rsidR="00C528EF" w:rsidRPr="002145D0" w14:paraId="294BBBFB" w14:textId="77777777" w:rsidTr="000C3078">
        <w:trPr>
          <w:trHeight w:val="359"/>
        </w:trPr>
        <w:tc>
          <w:tcPr>
            <w:tcW w:w="810" w:type="dxa"/>
            <w:shd w:val="clear" w:color="auto" w:fill="auto"/>
          </w:tcPr>
          <w:p w14:paraId="4D4E8BF6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1.</w:t>
            </w:r>
          </w:p>
        </w:tc>
        <w:tc>
          <w:tcPr>
            <w:tcW w:w="1980" w:type="dxa"/>
            <w:shd w:val="clear" w:color="auto" w:fill="auto"/>
          </w:tcPr>
          <w:p w14:paraId="595C421E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wight Nelson</w:t>
            </w:r>
          </w:p>
        </w:tc>
        <w:tc>
          <w:tcPr>
            <w:tcW w:w="1890" w:type="dxa"/>
            <w:shd w:val="clear" w:color="auto" w:fill="auto"/>
          </w:tcPr>
          <w:p w14:paraId="43616C5D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Pastor</w:t>
            </w:r>
          </w:p>
        </w:tc>
        <w:tc>
          <w:tcPr>
            <w:tcW w:w="1800" w:type="dxa"/>
            <w:shd w:val="clear" w:color="auto" w:fill="auto"/>
          </w:tcPr>
          <w:p w14:paraId="0B87021B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269-471-3133 O</w:t>
            </w:r>
          </w:p>
        </w:tc>
        <w:tc>
          <w:tcPr>
            <w:tcW w:w="3600" w:type="dxa"/>
            <w:shd w:val="clear" w:color="auto" w:fill="auto"/>
          </w:tcPr>
          <w:p w14:paraId="556882E0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kn@andrews.edu</w:t>
            </w:r>
          </w:p>
        </w:tc>
        <w:tc>
          <w:tcPr>
            <w:tcW w:w="1620" w:type="dxa"/>
            <w:shd w:val="clear" w:color="auto" w:fill="auto"/>
          </w:tcPr>
          <w:p w14:paraId="2571A6A4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14129E33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Andrews Pioneer Memorial MI</w:t>
            </w:r>
          </w:p>
        </w:tc>
      </w:tr>
      <w:tr w:rsidR="00C528EF" w:rsidRPr="002145D0" w14:paraId="2129F0A8" w14:textId="77777777" w:rsidTr="000C3078">
        <w:tc>
          <w:tcPr>
            <w:tcW w:w="810" w:type="dxa"/>
            <w:shd w:val="clear" w:color="auto" w:fill="auto"/>
          </w:tcPr>
          <w:p w14:paraId="59776187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2.</w:t>
            </w:r>
          </w:p>
        </w:tc>
        <w:tc>
          <w:tcPr>
            <w:tcW w:w="1980" w:type="dxa"/>
            <w:shd w:val="clear" w:color="auto" w:fill="auto"/>
          </w:tcPr>
          <w:p w14:paraId="53E54D9C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Esther Knott</w:t>
            </w:r>
          </w:p>
        </w:tc>
        <w:tc>
          <w:tcPr>
            <w:tcW w:w="1890" w:type="dxa"/>
            <w:shd w:val="clear" w:color="auto" w:fill="auto"/>
          </w:tcPr>
          <w:p w14:paraId="1EDF4426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ir of InMinistry</w:t>
            </w:r>
          </w:p>
        </w:tc>
        <w:tc>
          <w:tcPr>
            <w:tcW w:w="1800" w:type="dxa"/>
            <w:shd w:val="clear" w:color="auto" w:fill="auto"/>
          </w:tcPr>
          <w:p w14:paraId="76461D8C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269-471-3353 O</w:t>
            </w:r>
          </w:p>
          <w:p w14:paraId="7AE88974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269-208-3513 C</w:t>
            </w:r>
          </w:p>
        </w:tc>
        <w:tc>
          <w:tcPr>
            <w:tcW w:w="3600" w:type="dxa"/>
            <w:shd w:val="clear" w:color="auto" w:fill="auto"/>
          </w:tcPr>
          <w:p w14:paraId="45EE223F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eknott@andrews.edu</w:t>
            </w:r>
          </w:p>
        </w:tc>
        <w:tc>
          <w:tcPr>
            <w:tcW w:w="1620" w:type="dxa"/>
            <w:shd w:val="clear" w:color="auto" w:fill="auto"/>
          </w:tcPr>
          <w:p w14:paraId="5BA4B582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58D42846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Andrews Campus</w:t>
            </w:r>
          </w:p>
          <w:p w14:paraId="5E19DC6C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Berrien Springs, MI</w:t>
            </w:r>
          </w:p>
        </w:tc>
      </w:tr>
      <w:tr w:rsidR="00C528EF" w:rsidRPr="002145D0" w14:paraId="16DA6F9A" w14:textId="77777777" w:rsidTr="000C3078">
        <w:trPr>
          <w:trHeight w:val="350"/>
        </w:trPr>
        <w:tc>
          <w:tcPr>
            <w:tcW w:w="810" w:type="dxa"/>
            <w:shd w:val="clear" w:color="auto" w:fill="auto"/>
          </w:tcPr>
          <w:p w14:paraId="61021334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3.</w:t>
            </w:r>
          </w:p>
        </w:tc>
        <w:tc>
          <w:tcPr>
            <w:tcW w:w="1980" w:type="dxa"/>
            <w:shd w:val="clear" w:color="auto" w:fill="auto"/>
          </w:tcPr>
          <w:p w14:paraId="27A7983F" w14:textId="77777777" w:rsidR="00C528EF" w:rsidRPr="000C3078" w:rsidRDefault="00814F49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4A0084">
              <w:rPr>
                <w:rFonts w:ascii="Palatino" w:hAnsi="Palatino"/>
                <w:color w:val="000000" w:themeColor="text1"/>
                <w:sz w:val="20"/>
                <w:szCs w:val="20"/>
              </w:rPr>
              <w:t>Gordon Bietz</w:t>
            </w:r>
          </w:p>
        </w:tc>
        <w:tc>
          <w:tcPr>
            <w:tcW w:w="1890" w:type="dxa"/>
            <w:shd w:val="clear" w:color="auto" w:fill="auto"/>
          </w:tcPr>
          <w:p w14:paraId="63886102" w14:textId="0C04F90F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Retired</w:t>
            </w:r>
            <w:r w:rsidR="00453809">
              <w:rPr>
                <w:rFonts w:ascii="Palatino" w:hAnsi="Palatino"/>
                <w:sz w:val="20"/>
                <w:szCs w:val="20"/>
              </w:rPr>
              <w:t>-NAD Higher Ed Liaison</w:t>
            </w:r>
          </w:p>
        </w:tc>
        <w:tc>
          <w:tcPr>
            <w:tcW w:w="1800" w:type="dxa"/>
            <w:shd w:val="clear" w:color="auto" w:fill="auto"/>
          </w:tcPr>
          <w:p w14:paraId="01FE6571" w14:textId="77777777" w:rsidR="00C528EF" w:rsidRPr="000C3078" w:rsidRDefault="00814F4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423-504-4005</w:t>
            </w:r>
          </w:p>
        </w:tc>
        <w:tc>
          <w:tcPr>
            <w:tcW w:w="3600" w:type="dxa"/>
            <w:shd w:val="clear" w:color="auto" w:fill="auto"/>
          </w:tcPr>
          <w:p w14:paraId="1786601E" w14:textId="77777777" w:rsidR="00C528EF" w:rsidRPr="000C3078" w:rsidRDefault="00227BBB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gordonb</w:t>
            </w:r>
            <w:r w:rsidR="00814F49" w:rsidRPr="000C3078">
              <w:rPr>
                <w:rFonts w:ascii="Palatino" w:hAnsi="Palatino"/>
                <w:sz w:val="20"/>
                <w:szCs w:val="20"/>
              </w:rPr>
              <w:t>ietz@nadadventist.org</w:t>
            </w:r>
          </w:p>
        </w:tc>
        <w:tc>
          <w:tcPr>
            <w:tcW w:w="1620" w:type="dxa"/>
            <w:shd w:val="clear" w:color="auto" w:fill="auto"/>
          </w:tcPr>
          <w:p w14:paraId="19221DFE" w14:textId="77777777" w:rsidR="00C528EF" w:rsidRPr="000C3078" w:rsidRDefault="005A0602" w:rsidP="00814F49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Yes</w:t>
            </w:r>
            <w:r w:rsidR="000C3078" w:rsidRPr="000C3078">
              <w:rPr>
                <w:rFonts w:ascii="Palatino" w:hAnsi="Palatino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  <w:shd w:val="clear" w:color="auto" w:fill="auto"/>
          </w:tcPr>
          <w:p w14:paraId="4CE56181" w14:textId="77777777" w:rsidR="00C528EF" w:rsidRPr="000C3078" w:rsidRDefault="00814F49" w:rsidP="00814F49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 w:rsidRPr="000C3078">
              <w:rPr>
                <w:rFonts w:ascii="Palatino" w:hAnsi="Palatino"/>
                <w:color w:val="000000" w:themeColor="text1"/>
                <w:sz w:val="20"/>
                <w:szCs w:val="20"/>
              </w:rPr>
              <w:t xml:space="preserve">NAD Education Liaison </w:t>
            </w:r>
          </w:p>
        </w:tc>
      </w:tr>
      <w:tr w:rsidR="00C528EF" w:rsidRPr="002145D0" w14:paraId="48BB0E1D" w14:textId="77777777" w:rsidTr="00213A00">
        <w:trPr>
          <w:trHeight w:val="494"/>
        </w:trPr>
        <w:tc>
          <w:tcPr>
            <w:tcW w:w="810" w:type="dxa"/>
            <w:shd w:val="clear" w:color="auto" w:fill="auto"/>
          </w:tcPr>
          <w:p w14:paraId="54F82356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4.</w:t>
            </w:r>
          </w:p>
        </w:tc>
        <w:tc>
          <w:tcPr>
            <w:tcW w:w="1980" w:type="dxa"/>
            <w:shd w:val="clear" w:color="auto" w:fill="auto"/>
          </w:tcPr>
          <w:p w14:paraId="4E708384" w14:textId="23FD6D99" w:rsidR="00C528EF" w:rsidRPr="00453809" w:rsidRDefault="003C754B" w:rsidP="00814F49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r>
              <w:rPr>
                <w:rFonts w:ascii="Palatino" w:hAnsi="Palatino"/>
                <w:color w:val="000000" w:themeColor="text1"/>
                <w:sz w:val="20"/>
                <w:szCs w:val="20"/>
              </w:rPr>
              <w:t>Thorly James</w:t>
            </w:r>
          </w:p>
        </w:tc>
        <w:tc>
          <w:tcPr>
            <w:tcW w:w="1890" w:type="dxa"/>
            <w:shd w:val="clear" w:color="auto" w:fill="auto"/>
          </w:tcPr>
          <w:p w14:paraId="4D7240A9" w14:textId="1ACF47ED" w:rsidR="00C528EF" w:rsidRPr="005A3BCC" w:rsidRDefault="00E2335F" w:rsidP="00E2335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3BCC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</w:rPr>
              <w:t>Co-President, Student Seminary Forum</w:t>
            </w:r>
          </w:p>
        </w:tc>
        <w:tc>
          <w:tcPr>
            <w:tcW w:w="1800" w:type="dxa"/>
            <w:shd w:val="clear" w:color="auto" w:fill="auto"/>
          </w:tcPr>
          <w:p w14:paraId="332767D7" w14:textId="77777777" w:rsidR="00C528EF" w:rsidRPr="000C3078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auto"/>
          </w:tcPr>
          <w:p w14:paraId="09C771C9" w14:textId="038A7AD7" w:rsidR="00C528EF" w:rsidRPr="00453809" w:rsidRDefault="005A3BCC" w:rsidP="003C754B">
            <w:pPr>
              <w:jc w:val="center"/>
              <w:rPr>
                <w:rFonts w:ascii="Palatino" w:hAnsi="Palatino"/>
                <w:color w:val="000000" w:themeColor="text1"/>
                <w:sz w:val="20"/>
                <w:szCs w:val="20"/>
              </w:rPr>
            </w:pPr>
            <w:hyperlink r:id="rId5" w:history="1">
              <w:r w:rsidR="00DE3A97">
                <w:rPr>
                  <w:rStyle w:val="Hyperlink"/>
                  <w:rFonts w:ascii="Calibri" w:hAnsi="Calibri" w:cs="Calibri"/>
                  <w:sz w:val="22"/>
                  <w:szCs w:val="22"/>
                </w:rPr>
                <w:t>thorly@andrews.edu</w:t>
              </w:r>
            </w:hyperlink>
          </w:p>
        </w:tc>
        <w:tc>
          <w:tcPr>
            <w:tcW w:w="1620" w:type="dxa"/>
            <w:shd w:val="clear" w:color="auto" w:fill="auto"/>
          </w:tcPr>
          <w:p w14:paraId="4364D4DB" w14:textId="79054079" w:rsidR="00C528EF" w:rsidRPr="000C3078" w:rsidRDefault="00453809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453809">
              <w:rPr>
                <w:rFonts w:ascii="Palatino" w:hAnsi="Palatino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0F49B1E7" w14:textId="77777777" w:rsidR="00C528EF" w:rsidRDefault="0045380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Seminary Student</w:t>
            </w:r>
          </w:p>
          <w:p w14:paraId="0E46AF2D" w14:textId="452B8B39" w:rsidR="00453809" w:rsidRPr="002145D0" w:rsidRDefault="00453809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SDATS</w:t>
            </w:r>
          </w:p>
        </w:tc>
      </w:tr>
      <w:tr w:rsidR="00C528EF" w:rsidRPr="002145D0" w14:paraId="575E4C6A" w14:textId="77777777" w:rsidTr="00AA33DC">
        <w:trPr>
          <w:trHeight w:val="539"/>
        </w:trPr>
        <w:tc>
          <w:tcPr>
            <w:tcW w:w="810" w:type="dxa"/>
            <w:shd w:val="clear" w:color="auto" w:fill="auto"/>
          </w:tcPr>
          <w:p w14:paraId="4B19544A" w14:textId="77777777" w:rsidR="00C528EF" w:rsidRPr="002145D0" w:rsidRDefault="000C3078" w:rsidP="000C3078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5.</w:t>
            </w:r>
          </w:p>
        </w:tc>
        <w:tc>
          <w:tcPr>
            <w:tcW w:w="1980" w:type="dxa"/>
            <w:shd w:val="clear" w:color="auto" w:fill="auto"/>
          </w:tcPr>
          <w:p w14:paraId="25C367FC" w14:textId="52403043" w:rsidR="00C528EF" w:rsidRPr="00213A00" w:rsidRDefault="00213A00" w:rsidP="00814F49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>
              <w:rPr>
                <w:rFonts w:ascii="Palatino" w:hAnsi="Palatino"/>
                <w:color w:val="FF0000"/>
                <w:sz w:val="20"/>
                <w:szCs w:val="20"/>
              </w:rPr>
              <w:t>Replacement</w:t>
            </w:r>
          </w:p>
        </w:tc>
        <w:tc>
          <w:tcPr>
            <w:tcW w:w="1890" w:type="dxa"/>
            <w:shd w:val="clear" w:color="auto" w:fill="auto"/>
          </w:tcPr>
          <w:p w14:paraId="547904DD" w14:textId="7777777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Ministerial Dir</w:t>
            </w:r>
          </w:p>
        </w:tc>
        <w:tc>
          <w:tcPr>
            <w:tcW w:w="1800" w:type="dxa"/>
            <w:shd w:val="clear" w:color="auto" w:fill="auto"/>
          </w:tcPr>
          <w:p w14:paraId="75FCC8BD" w14:textId="1A368CF7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auto"/>
          </w:tcPr>
          <w:p w14:paraId="7DAE0400" w14:textId="39CA8FAF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7DC7242" w14:textId="2AF71001" w:rsidR="00C528EF" w:rsidRPr="002145D0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118945A1" w14:textId="77777777" w:rsidR="00C528EF" w:rsidRDefault="00C528EF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7F1803FF" w14:textId="6FCFCA1A" w:rsidR="001E6721" w:rsidRPr="002145D0" w:rsidRDefault="001E6721" w:rsidP="00814F49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</w:tr>
      <w:tr w:rsidR="00227BBB" w:rsidRPr="002145D0" w14:paraId="3BE1128E" w14:textId="77777777" w:rsidTr="00227BBB">
        <w:trPr>
          <w:trHeight w:val="359"/>
        </w:trPr>
        <w:tc>
          <w:tcPr>
            <w:tcW w:w="810" w:type="dxa"/>
            <w:shd w:val="clear" w:color="auto" w:fill="auto"/>
          </w:tcPr>
          <w:p w14:paraId="57A6653C" w14:textId="77777777" w:rsidR="00227BBB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6.</w:t>
            </w:r>
          </w:p>
        </w:tc>
        <w:tc>
          <w:tcPr>
            <w:tcW w:w="1980" w:type="dxa"/>
            <w:shd w:val="clear" w:color="auto" w:fill="auto"/>
          </w:tcPr>
          <w:p w14:paraId="258689C3" w14:textId="2DBCC8CC" w:rsidR="00227BBB" w:rsidRPr="00364470" w:rsidRDefault="00364470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F8205C">
              <w:rPr>
                <w:rFonts w:ascii="Palatino" w:hAnsi="Palatino"/>
                <w:sz w:val="20"/>
                <w:szCs w:val="20"/>
              </w:rPr>
              <w:t>Ross Winkle</w:t>
            </w:r>
            <w:r w:rsidRPr="00364470">
              <w:rPr>
                <w:rFonts w:ascii="Palatino" w:hAnsi="Palatino"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  <w:shd w:val="clear" w:color="auto" w:fill="auto"/>
          </w:tcPr>
          <w:p w14:paraId="355FC4F3" w14:textId="23BEBC55" w:rsidR="00227BBB" w:rsidRPr="00364470" w:rsidRDefault="00364470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364470">
              <w:rPr>
                <w:rFonts w:ascii="Palatino" w:hAnsi="Palatino"/>
                <w:sz w:val="20"/>
                <w:szCs w:val="20"/>
              </w:rPr>
              <w:t>Chair,</w:t>
            </w:r>
            <w:r w:rsidR="00227BBB" w:rsidRPr="00364470">
              <w:rPr>
                <w:rFonts w:ascii="Palatino" w:hAnsi="Palatino"/>
                <w:sz w:val="20"/>
                <w:szCs w:val="20"/>
              </w:rPr>
              <w:t xml:space="preserve"> School of Religion</w:t>
            </w:r>
          </w:p>
        </w:tc>
        <w:tc>
          <w:tcPr>
            <w:tcW w:w="1800" w:type="dxa"/>
            <w:shd w:val="clear" w:color="auto" w:fill="auto"/>
          </w:tcPr>
          <w:p w14:paraId="36136037" w14:textId="1C132AF8" w:rsidR="00227BBB" w:rsidRPr="00364470" w:rsidRDefault="00364470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364470">
              <w:rPr>
                <w:rFonts w:ascii="Palatino" w:hAnsi="Palatino"/>
                <w:sz w:val="20"/>
                <w:szCs w:val="20"/>
              </w:rPr>
              <w:t>707-965-6516</w:t>
            </w:r>
            <w:r w:rsidR="00227BBB" w:rsidRPr="00364470">
              <w:rPr>
                <w:rFonts w:ascii="Palatino" w:hAnsi="Palatino"/>
                <w:sz w:val="20"/>
                <w:szCs w:val="20"/>
              </w:rPr>
              <w:t xml:space="preserve"> </w:t>
            </w:r>
            <w:r w:rsidRPr="00364470">
              <w:rPr>
                <w:rFonts w:ascii="Palatino" w:hAnsi="Palatino"/>
                <w:sz w:val="20"/>
                <w:szCs w:val="20"/>
              </w:rPr>
              <w:t>O</w:t>
            </w:r>
          </w:p>
        </w:tc>
        <w:tc>
          <w:tcPr>
            <w:tcW w:w="3600" w:type="dxa"/>
            <w:shd w:val="clear" w:color="auto" w:fill="auto"/>
          </w:tcPr>
          <w:p w14:paraId="205EF1D4" w14:textId="3D3FDCED" w:rsidR="00227BBB" w:rsidRPr="00364470" w:rsidRDefault="00364470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364470">
              <w:rPr>
                <w:rFonts w:ascii="Palatino" w:hAnsi="Palatino"/>
                <w:sz w:val="20"/>
                <w:szCs w:val="20"/>
              </w:rPr>
              <w:t>rwinkle@puc.edu</w:t>
            </w:r>
          </w:p>
        </w:tc>
        <w:tc>
          <w:tcPr>
            <w:tcW w:w="1620" w:type="dxa"/>
            <w:shd w:val="clear" w:color="auto" w:fill="auto"/>
          </w:tcPr>
          <w:p w14:paraId="75700F4E" w14:textId="77777777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67081380" w14:textId="70D329C2" w:rsidR="00227BBB" w:rsidRPr="000C3078" w:rsidRDefault="00364470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Pacific Union College</w:t>
            </w:r>
          </w:p>
        </w:tc>
      </w:tr>
      <w:tr w:rsidR="00227BBB" w:rsidRPr="002145D0" w14:paraId="593F9744" w14:textId="77777777" w:rsidTr="00227BBB">
        <w:trPr>
          <w:trHeight w:val="449"/>
        </w:trPr>
        <w:tc>
          <w:tcPr>
            <w:tcW w:w="810" w:type="dxa"/>
            <w:shd w:val="clear" w:color="auto" w:fill="auto"/>
          </w:tcPr>
          <w:p w14:paraId="4491B17F" w14:textId="77777777" w:rsidR="00227BBB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7.</w:t>
            </w:r>
          </w:p>
        </w:tc>
        <w:tc>
          <w:tcPr>
            <w:tcW w:w="1980" w:type="dxa"/>
            <w:shd w:val="clear" w:color="auto" w:fill="auto"/>
          </w:tcPr>
          <w:p w14:paraId="24531BCC" w14:textId="7015436A" w:rsidR="00227BBB" w:rsidRPr="000C3078" w:rsidRDefault="002C7036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F8205C">
              <w:rPr>
                <w:rFonts w:ascii="Palatino" w:hAnsi="Palatino"/>
                <w:sz w:val="20"/>
                <w:szCs w:val="20"/>
              </w:rPr>
              <w:t>Carl Cosaert</w:t>
            </w:r>
          </w:p>
        </w:tc>
        <w:tc>
          <w:tcPr>
            <w:tcW w:w="1890" w:type="dxa"/>
            <w:shd w:val="clear" w:color="auto" w:fill="auto"/>
          </w:tcPr>
          <w:p w14:paraId="235E1F9A" w14:textId="77777777" w:rsidR="00227BBB" w:rsidRPr="000C3078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 xml:space="preserve">Chair, Walla Walla School of Religion </w:t>
            </w:r>
          </w:p>
        </w:tc>
        <w:tc>
          <w:tcPr>
            <w:tcW w:w="1800" w:type="dxa"/>
            <w:shd w:val="clear" w:color="auto" w:fill="auto"/>
          </w:tcPr>
          <w:p w14:paraId="6CEF1D27" w14:textId="134D95A9" w:rsidR="00227BBB" w:rsidRPr="002C7036" w:rsidRDefault="005648EF" w:rsidP="002C7036">
            <w:pPr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color w:val="000000"/>
                <w:sz w:val="20"/>
                <w:szCs w:val="20"/>
              </w:rPr>
              <w:t xml:space="preserve">  </w:t>
            </w:r>
            <w:r w:rsidR="002C7036" w:rsidRPr="002C7036">
              <w:rPr>
                <w:rFonts w:ascii="Palatino" w:hAnsi="Palatino"/>
                <w:color w:val="000000"/>
                <w:sz w:val="20"/>
                <w:szCs w:val="20"/>
              </w:rPr>
              <w:t>509-527-2456</w:t>
            </w:r>
            <w:r w:rsidR="002C7036">
              <w:rPr>
                <w:rFonts w:ascii="Palatino" w:hAnsi="Palatino"/>
                <w:color w:val="000000"/>
                <w:sz w:val="20"/>
                <w:szCs w:val="20"/>
              </w:rPr>
              <w:t xml:space="preserve"> </w:t>
            </w:r>
            <w:r w:rsidR="00227BBB" w:rsidRPr="002C7036">
              <w:rPr>
                <w:rFonts w:ascii="Palatino" w:hAnsi="Palatino"/>
                <w:sz w:val="20"/>
                <w:szCs w:val="20"/>
              </w:rPr>
              <w:t>O</w:t>
            </w:r>
          </w:p>
        </w:tc>
        <w:tc>
          <w:tcPr>
            <w:tcW w:w="3600" w:type="dxa"/>
            <w:shd w:val="clear" w:color="auto" w:fill="auto"/>
          </w:tcPr>
          <w:p w14:paraId="2C3E4294" w14:textId="0D105BC6" w:rsidR="00227BBB" w:rsidRPr="000C3078" w:rsidRDefault="002C7036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C7036">
              <w:rPr>
                <w:rFonts w:ascii="Palatino" w:hAnsi="Palatino"/>
                <w:sz w:val="20"/>
                <w:szCs w:val="20"/>
              </w:rPr>
              <w:t>Carl.Cosaert@wallawalla.edu</w:t>
            </w:r>
          </w:p>
        </w:tc>
        <w:tc>
          <w:tcPr>
            <w:tcW w:w="1620" w:type="dxa"/>
            <w:shd w:val="clear" w:color="auto" w:fill="auto"/>
          </w:tcPr>
          <w:p w14:paraId="6B8CE056" w14:textId="77777777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16872267" w14:textId="77777777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Walla Walla University</w:t>
            </w:r>
          </w:p>
        </w:tc>
      </w:tr>
      <w:tr w:rsidR="00227BBB" w:rsidRPr="002145D0" w14:paraId="0F18C430" w14:textId="77777777" w:rsidTr="00227BBB">
        <w:trPr>
          <w:trHeight w:val="539"/>
        </w:trPr>
        <w:tc>
          <w:tcPr>
            <w:tcW w:w="810" w:type="dxa"/>
            <w:shd w:val="clear" w:color="auto" w:fill="auto"/>
          </w:tcPr>
          <w:p w14:paraId="779B0156" w14:textId="77777777" w:rsidR="00227BBB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8.</w:t>
            </w:r>
          </w:p>
        </w:tc>
        <w:tc>
          <w:tcPr>
            <w:tcW w:w="1980" w:type="dxa"/>
            <w:shd w:val="clear" w:color="auto" w:fill="auto"/>
          </w:tcPr>
          <w:p w14:paraId="108F4731" w14:textId="20CB797A" w:rsidR="00227BBB" w:rsidRPr="00213A00" w:rsidRDefault="00227BBB" w:rsidP="00227BBB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</w:tcPr>
          <w:p w14:paraId="63AADB85" w14:textId="77777777" w:rsidR="00227BBB" w:rsidRPr="000C3078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Dean, Oakwood University School of Religion</w:t>
            </w:r>
          </w:p>
        </w:tc>
        <w:tc>
          <w:tcPr>
            <w:tcW w:w="1800" w:type="dxa"/>
            <w:shd w:val="clear" w:color="auto" w:fill="auto"/>
          </w:tcPr>
          <w:p w14:paraId="2CB46A6A" w14:textId="3947E78F" w:rsidR="00227BBB" w:rsidRPr="000C3078" w:rsidRDefault="00227BBB" w:rsidP="00227BBB">
            <w:pPr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</w:t>
            </w:r>
          </w:p>
        </w:tc>
        <w:tc>
          <w:tcPr>
            <w:tcW w:w="3600" w:type="dxa"/>
            <w:shd w:val="clear" w:color="auto" w:fill="auto"/>
          </w:tcPr>
          <w:p w14:paraId="206329F8" w14:textId="61026A82" w:rsidR="00227BBB" w:rsidRPr="000C3078" w:rsidRDefault="00227BBB" w:rsidP="002C7036">
            <w:pPr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174DD12F" w14:textId="7715A79E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1F5EB37F" w14:textId="77777777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Oakwood University</w:t>
            </w:r>
          </w:p>
        </w:tc>
      </w:tr>
      <w:tr w:rsidR="00227BBB" w:rsidRPr="002145D0" w14:paraId="3E2C502E" w14:textId="77777777" w:rsidTr="00213A00">
        <w:trPr>
          <w:trHeight w:val="566"/>
        </w:trPr>
        <w:tc>
          <w:tcPr>
            <w:tcW w:w="810" w:type="dxa"/>
            <w:shd w:val="clear" w:color="auto" w:fill="auto"/>
          </w:tcPr>
          <w:p w14:paraId="442B2FFE" w14:textId="77777777" w:rsidR="00227BBB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29.</w:t>
            </w:r>
          </w:p>
        </w:tc>
        <w:tc>
          <w:tcPr>
            <w:tcW w:w="1980" w:type="dxa"/>
            <w:shd w:val="clear" w:color="auto" w:fill="auto"/>
          </w:tcPr>
          <w:p w14:paraId="47DCF2D9" w14:textId="77777777" w:rsidR="00227BBB" w:rsidRDefault="00227BBB" w:rsidP="00227BBB">
            <w:pPr>
              <w:jc w:val="center"/>
              <w:rPr>
                <w:rFonts w:ascii="Palatino" w:hAnsi="Palatino"/>
                <w:color w:val="535353"/>
                <w:sz w:val="20"/>
                <w:szCs w:val="20"/>
              </w:rPr>
            </w:pPr>
          </w:p>
          <w:p w14:paraId="025D44EE" w14:textId="7C911D34" w:rsidR="00227BBB" w:rsidRPr="00213A00" w:rsidRDefault="00213A00" w:rsidP="00227BBB">
            <w:pPr>
              <w:jc w:val="center"/>
              <w:rPr>
                <w:rFonts w:ascii="Palatino" w:hAnsi="Palatino"/>
                <w:color w:val="FF0000"/>
                <w:sz w:val="20"/>
                <w:szCs w:val="20"/>
              </w:rPr>
            </w:pPr>
            <w:r w:rsidRPr="00F8205C">
              <w:rPr>
                <w:rFonts w:ascii="Palatino" w:hAnsi="Palatino"/>
                <w:color w:val="FF0000"/>
                <w:sz w:val="20"/>
                <w:szCs w:val="20"/>
              </w:rPr>
              <w:t>Replacement</w:t>
            </w:r>
          </w:p>
        </w:tc>
        <w:tc>
          <w:tcPr>
            <w:tcW w:w="1890" w:type="dxa"/>
            <w:shd w:val="clear" w:color="auto" w:fill="auto"/>
          </w:tcPr>
          <w:p w14:paraId="4F2A069F" w14:textId="0A7C9852" w:rsidR="00227BBB" w:rsidRDefault="00AA33DC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School of Religion </w:t>
            </w:r>
            <w:r w:rsidR="00227BBB" w:rsidRPr="000C3078">
              <w:rPr>
                <w:rFonts w:ascii="Palatino" w:hAnsi="Palatino"/>
                <w:sz w:val="20"/>
                <w:szCs w:val="20"/>
              </w:rPr>
              <w:t>Chair</w:t>
            </w:r>
          </w:p>
          <w:p w14:paraId="13A273D4" w14:textId="5D169A76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shd w:val="clear" w:color="auto" w:fill="auto"/>
          </w:tcPr>
          <w:p w14:paraId="5A423EF7" w14:textId="77777777" w:rsidR="00227BBB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3A76775A" w14:textId="02E4D640" w:rsidR="00227BBB" w:rsidRPr="000C3078" w:rsidRDefault="00227BBB" w:rsidP="00213A00">
            <w:pPr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600" w:type="dxa"/>
            <w:shd w:val="clear" w:color="auto" w:fill="auto"/>
          </w:tcPr>
          <w:p w14:paraId="6DCD8791" w14:textId="2E4FB058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00D6B7A5" w14:textId="26FED10B" w:rsidR="00227BBB" w:rsidRPr="000C3078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14:paraId="484FF30F" w14:textId="2762D6CE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0C3078">
              <w:rPr>
                <w:rFonts w:ascii="Palatino" w:hAnsi="Palatino"/>
                <w:sz w:val="20"/>
                <w:szCs w:val="20"/>
              </w:rPr>
              <w:t>Adventist</w:t>
            </w:r>
            <w:r w:rsidR="00AA33DC">
              <w:rPr>
                <w:rFonts w:ascii="Palatino" w:hAnsi="Palatino"/>
                <w:sz w:val="20"/>
                <w:szCs w:val="20"/>
              </w:rPr>
              <w:t>/College</w:t>
            </w:r>
            <w:r w:rsidRPr="000C3078">
              <w:rPr>
                <w:rFonts w:ascii="Palatino" w:hAnsi="Palatino"/>
                <w:sz w:val="20"/>
                <w:szCs w:val="20"/>
              </w:rPr>
              <w:t xml:space="preserve"> University </w:t>
            </w:r>
          </w:p>
        </w:tc>
      </w:tr>
      <w:tr w:rsidR="00227BBB" w:rsidRPr="002145D0" w14:paraId="6014C2C5" w14:textId="77777777" w:rsidTr="000C3078">
        <w:tc>
          <w:tcPr>
            <w:tcW w:w="810" w:type="dxa"/>
            <w:shd w:val="clear" w:color="auto" w:fill="auto"/>
          </w:tcPr>
          <w:p w14:paraId="450CCFD3" w14:textId="77777777" w:rsidR="00227BBB" w:rsidRPr="002145D0" w:rsidRDefault="00227BBB" w:rsidP="00227BBB">
            <w:pPr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     30.</w:t>
            </w:r>
          </w:p>
        </w:tc>
        <w:tc>
          <w:tcPr>
            <w:tcW w:w="1980" w:type="dxa"/>
            <w:shd w:val="clear" w:color="auto" w:fill="auto"/>
          </w:tcPr>
          <w:p w14:paraId="178DA6B3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b/>
                <w:sz w:val="20"/>
                <w:szCs w:val="20"/>
              </w:rPr>
              <w:t>Invitee</w:t>
            </w:r>
            <w:r w:rsidRPr="002145D0">
              <w:rPr>
                <w:rFonts w:ascii="Palatino" w:hAnsi="Palatino"/>
                <w:sz w:val="20"/>
                <w:szCs w:val="20"/>
              </w:rPr>
              <w:t>:</w:t>
            </w:r>
          </w:p>
          <w:p w14:paraId="3040DAB9" w14:textId="77777777" w:rsidR="00227BBB" w:rsidRPr="002145D0" w:rsidRDefault="00227BBB" w:rsidP="00227BBB">
            <w:pPr>
              <w:jc w:val="center"/>
              <w:rPr>
                <w:rFonts w:ascii="Palatino" w:hAnsi="Palatino"/>
                <w:color w:val="000000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ave Gemmell</w:t>
            </w:r>
          </w:p>
        </w:tc>
        <w:tc>
          <w:tcPr>
            <w:tcW w:w="1890" w:type="dxa"/>
            <w:shd w:val="clear" w:color="auto" w:fill="auto"/>
          </w:tcPr>
          <w:p w14:paraId="4313BFCD" w14:textId="77777777" w:rsidR="00227BBB" w:rsidRPr="002145D0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ssociate Director:</w:t>
            </w:r>
          </w:p>
          <w:p w14:paraId="67B1F815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Ministerial</w:t>
            </w:r>
          </w:p>
        </w:tc>
        <w:tc>
          <w:tcPr>
            <w:tcW w:w="1800" w:type="dxa"/>
            <w:shd w:val="clear" w:color="auto" w:fill="auto"/>
          </w:tcPr>
          <w:p w14:paraId="31872AF3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680-6699 O</w:t>
            </w:r>
          </w:p>
        </w:tc>
        <w:tc>
          <w:tcPr>
            <w:tcW w:w="3600" w:type="dxa"/>
            <w:shd w:val="clear" w:color="auto" w:fill="auto"/>
          </w:tcPr>
          <w:p w14:paraId="298786A4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>
              <w:rPr>
                <w:rFonts w:ascii="Palatino" w:hAnsi="Palatino"/>
                <w:sz w:val="20"/>
                <w:szCs w:val="20"/>
              </w:rPr>
              <w:t>davegemmell@nad</w:t>
            </w:r>
            <w:r w:rsidRPr="002145D0">
              <w:rPr>
                <w:rFonts w:ascii="Palatino" w:hAnsi="Palatino"/>
                <w:sz w:val="20"/>
                <w:szCs w:val="20"/>
              </w:rPr>
              <w:t>adventist.org</w:t>
            </w:r>
          </w:p>
        </w:tc>
        <w:tc>
          <w:tcPr>
            <w:tcW w:w="1620" w:type="dxa"/>
            <w:shd w:val="clear" w:color="auto" w:fill="auto"/>
          </w:tcPr>
          <w:p w14:paraId="4F451DAA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298FE5AA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Ministerial-Resources</w:t>
            </w:r>
          </w:p>
          <w:p w14:paraId="106A7B9C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Curriculum Collaboration</w:t>
            </w:r>
          </w:p>
        </w:tc>
      </w:tr>
      <w:tr w:rsidR="00227BBB" w:rsidRPr="002145D0" w14:paraId="2847D24E" w14:textId="77777777" w:rsidTr="000C3078">
        <w:trPr>
          <w:trHeight w:val="395"/>
        </w:trPr>
        <w:tc>
          <w:tcPr>
            <w:tcW w:w="810" w:type="dxa"/>
            <w:shd w:val="clear" w:color="auto" w:fill="auto"/>
          </w:tcPr>
          <w:p w14:paraId="1780FB20" w14:textId="77777777" w:rsidR="00227BBB" w:rsidRPr="002145D0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31.</w:t>
            </w:r>
          </w:p>
        </w:tc>
        <w:tc>
          <w:tcPr>
            <w:tcW w:w="1980" w:type="dxa"/>
            <w:shd w:val="clear" w:color="auto" w:fill="auto"/>
          </w:tcPr>
          <w:p w14:paraId="4A2EC242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b/>
                <w:sz w:val="20"/>
                <w:szCs w:val="20"/>
              </w:rPr>
              <w:t>Invitee</w:t>
            </w:r>
            <w:r w:rsidRPr="002145D0">
              <w:rPr>
                <w:rFonts w:ascii="Palatino" w:hAnsi="Palatino"/>
                <w:sz w:val="20"/>
                <w:szCs w:val="20"/>
              </w:rPr>
              <w:t>:</w:t>
            </w:r>
          </w:p>
          <w:p w14:paraId="7EDF2A53" w14:textId="77777777" w:rsidR="00227BBB" w:rsidRPr="002145D0" w:rsidRDefault="00227BBB" w:rsidP="00227BBB">
            <w:pPr>
              <w:jc w:val="center"/>
              <w:rPr>
                <w:rFonts w:ascii="Palatino" w:hAnsi="Palatino"/>
                <w:color w:val="000000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Jose Cortes, Jr.</w:t>
            </w:r>
          </w:p>
        </w:tc>
        <w:tc>
          <w:tcPr>
            <w:tcW w:w="1890" w:type="dxa"/>
            <w:shd w:val="clear" w:color="auto" w:fill="auto"/>
          </w:tcPr>
          <w:p w14:paraId="5267B5E0" w14:textId="77777777" w:rsidR="00227BBB" w:rsidRPr="002145D0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ssociate Director:</w:t>
            </w:r>
          </w:p>
          <w:p w14:paraId="6FB938CD" w14:textId="77777777" w:rsidR="00227BBB" w:rsidRPr="002145D0" w:rsidRDefault="00227BBB" w:rsidP="00227BBB">
            <w:pPr>
              <w:jc w:val="center"/>
              <w:rPr>
                <w:rFonts w:ascii="Palatino" w:hAnsi="Palatino"/>
                <w:color w:val="000000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 xml:space="preserve">NAD Ministerial </w:t>
            </w:r>
          </w:p>
        </w:tc>
        <w:tc>
          <w:tcPr>
            <w:tcW w:w="1800" w:type="dxa"/>
            <w:shd w:val="clear" w:color="auto" w:fill="auto"/>
          </w:tcPr>
          <w:p w14:paraId="2FC4F5ED" w14:textId="77777777" w:rsidR="00227BBB" w:rsidRPr="002145D0" w:rsidRDefault="00227BBB" w:rsidP="00227BBB">
            <w:pPr>
              <w:rPr>
                <w:rFonts w:ascii="Palatino" w:eastAsia="Times New Roman" w:hAnsi="Palatino"/>
                <w:sz w:val="20"/>
                <w:szCs w:val="20"/>
              </w:rPr>
            </w:pPr>
            <w:r>
              <w:rPr>
                <w:rFonts w:ascii="Palatino" w:eastAsia="Times New Roman" w:hAnsi="Palatino"/>
                <w:color w:val="404040"/>
                <w:sz w:val="20"/>
                <w:szCs w:val="20"/>
                <w:shd w:val="clear" w:color="auto" w:fill="FFFFFF"/>
              </w:rPr>
              <w:t xml:space="preserve">  </w:t>
            </w:r>
            <w:r w:rsidRPr="002145D0">
              <w:rPr>
                <w:rFonts w:ascii="Palatino" w:eastAsia="Times New Roman" w:hAnsi="Palatino"/>
                <w:color w:val="404040"/>
                <w:sz w:val="20"/>
                <w:szCs w:val="20"/>
                <w:shd w:val="clear" w:color="auto" w:fill="FFFFFF"/>
              </w:rPr>
              <w:t>443-391-7179</w:t>
            </w:r>
            <w:r w:rsidRPr="002145D0">
              <w:rPr>
                <w:rFonts w:ascii="Palatino" w:eastAsia="Times New Roman" w:hAnsi="Palatino"/>
                <w:sz w:val="20"/>
                <w:szCs w:val="20"/>
              </w:rPr>
              <w:t xml:space="preserve"> </w:t>
            </w:r>
            <w:r w:rsidRPr="002145D0">
              <w:rPr>
                <w:rFonts w:ascii="Palatino" w:hAnsi="Palatino"/>
                <w:sz w:val="20"/>
                <w:szCs w:val="20"/>
              </w:rPr>
              <w:t>O</w:t>
            </w:r>
          </w:p>
          <w:p w14:paraId="321B5CD7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310-1164 C</w:t>
            </w:r>
          </w:p>
        </w:tc>
        <w:tc>
          <w:tcPr>
            <w:tcW w:w="3600" w:type="dxa"/>
            <w:shd w:val="clear" w:color="auto" w:fill="auto"/>
          </w:tcPr>
          <w:p w14:paraId="5EC5727B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josecortesjr@nadadventist.org</w:t>
            </w:r>
          </w:p>
        </w:tc>
        <w:tc>
          <w:tcPr>
            <w:tcW w:w="1620" w:type="dxa"/>
            <w:shd w:val="clear" w:color="auto" w:fill="auto"/>
          </w:tcPr>
          <w:p w14:paraId="57C5B25F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5658D09C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  <w:highlight w:val="yellow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Ministerial-Evangelism</w:t>
            </w:r>
          </w:p>
        </w:tc>
      </w:tr>
      <w:tr w:rsidR="00227BBB" w:rsidRPr="002145D0" w14:paraId="3865A7F0" w14:textId="77777777" w:rsidTr="00227BBB">
        <w:trPr>
          <w:trHeight w:val="413"/>
        </w:trPr>
        <w:tc>
          <w:tcPr>
            <w:tcW w:w="810" w:type="dxa"/>
            <w:shd w:val="clear" w:color="auto" w:fill="auto"/>
          </w:tcPr>
          <w:p w14:paraId="665BC7CF" w14:textId="77777777" w:rsidR="00227BBB" w:rsidRPr="002145D0" w:rsidRDefault="00227BBB" w:rsidP="00227BBB">
            <w:pPr>
              <w:pStyle w:val="ColorfulList-Accent11"/>
              <w:ind w:left="360" w:right="-576" w:hanging="64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32.</w:t>
            </w:r>
          </w:p>
        </w:tc>
        <w:tc>
          <w:tcPr>
            <w:tcW w:w="1980" w:type="dxa"/>
            <w:shd w:val="clear" w:color="auto" w:fill="auto"/>
          </w:tcPr>
          <w:p w14:paraId="6A0D495B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b/>
                <w:sz w:val="20"/>
                <w:szCs w:val="20"/>
              </w:rPr>
              <w:t>Invitee</w:t>
            </w:r>
            <w:r w:rsidRPr="002145D0">
              <w:rPr>
                <w:rFonts w:ascii="Palatino" w:hAnsi="Palatino"/>
                <w:sz w:val="20"/>
                <w:szCs w:val="20"/>
              </w:rPr>
              <w:t>:</w:t>
            </w:r>
          </w:p>
          <w:p w14:paraId="1AC41D40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layne Thorpe</w:t>
            </w:r>
          </w:p>
        </w:tc>
        <w:tc>
          <w:tcPr>
            <w:tcW w:w="1890" w:type="dxa"/>
            <w:shd w:val="clear" w:color="auto" w:fill="auto"/>
          </w:tcPr>
          <w:p w14:paraId="70A2D705" w14:textId="77777777" w:rsidR="00227BBB" w:rsidRPr="002145D0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ean of SDEIP &amp; School of Graduate Studies</w:t>
            </w:r>
          </w:p>
          <w:p w14:paraId="321FD28E" w14:textId="77777777" w:rsidR="00227BBB" w:rsidRPr="002145D0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</w:p>
          <w:p w14:paraId="09DD4F41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0A3636E6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</w:t>
            </w:r>
            <w:r w:rsidRPr="002145D0">
              <w:rPr>
                <w:rFonts w:ascii="Palatino" w:hAnsi="Palatino"/>
                <w:sz w:val="20"/>
                <w:szCs w:val="20"/>
              </w:rPr>
              <w:t xml:space="preserve">269-471-7771 </w:t>
            </w:r>
            <w:proofErr w:type="spellStart"/>
            <w:r w:rsidRPr="002145D0">
              <w:rPr>
                <w:rFonts w:ascii="Palatino" w:hAnsi="Palatino"/>
                <w:sz w:val="20"/>
                <w:szCs w:val="20"/>
              </w:rPr>
              <w:t>ext</w:t>
            </w:r>
            <w:proofErr w:type="spellEnd"/>
            <w:r w:rsidRPr="002145D0">
              <w:rPr>
                <w:rFonts w:ascii="Palatino" w:hAnsi="Palatino"/>
                <w:sz w:val="20"/>
                <w:szCs w:val="20"/>
              </w:rPr>
              <w:t xml:space="preserve"> 6581 O</w:t>
            </w:r>
          </w:p>
          <w:p w14:paraId="5CE4D791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301-346-4698 C</w:t>
            </w:r>
          </w:p>
          <w:p w14:paraId="522EB07D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800253-2874 O</w:t>
            </w:r>
          </w:p>
        </w:tc>
        <w:tc>
          <w:tcPr>
            <w:tcW w:w="3600" w:type="dxa"/>
            <w:shd w:val="clear" w:color="auto" w:fill="auto"/>
          </w:tcPr>
          <w:p w14:paraId="64358AF1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a</w:t>
            </w:r>
            <w:r w:rsidRPr="002145D0">
              <w:rPr>
                <w:rFonts w:ascii="Palatino" w:hAnsi="Palatino"/>
                <w:sz w:val="20"/>
                <w:szCs w:val="20"/>
              </w:rPr>
              <w:t>layne@andrews.edu</w:t>
            </w:r>
          </w:p>
        </w:tc>
        <w:tc>
          <w:tcPr>
            <w:tcW w:w="1620" w:type="dxa"/>
            <w:shd w:val="clear" w:color="auto" w:fill="auto"/>
          </w:tcPr>
          <w:p w14:paraId="75203017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shd w:val="clear" w:color="auto" w:fill="auto"/>
          </w:tcPr>
          <w:p w14:paraId="6EE1DBD0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SDEIP</w:t>
            </w:r>
          </w:p>
          <w:p w14:paraId="69BAA555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School of Distance Education &amp; International Partnerships</w:t>
            </w:r>
          </w:p>
        </w:tc>
      </w:tr>
      <w:tr w:rsidR="00227BBB" w:rsidRPr="002145D0" w14:paraId="00D8AF60" w14:textId="77777777" w:rsidTr="00227BBB">
        <w:trPr>
          <w:trHeight w:val="656"/>
        </w:trPr>
        <w:tc>
          <w:tcPr>
            <w:tcW w:w="810" w:type="dxa"/>
            <w:shd w:val="clear" w:color="auto" w:fill="auto"/>
          </w:tcPr>
          <w:p w14:paraId="2EE877E8" w14:textId="77777777" w:rsidR="00227BBB" w:rsidRPr="002145D0" w:rsidRDefault="00227BBB" w:rsidP="00227BBB">
            <w:pPr>
              <w:pStyle w:val="ColorfulList-Accent11"/>
              <w:ind w:left="360" w:right="-643" w:hanging="823"/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 xml:space="preserve"> 33.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CD154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b/>
                <w:sz w:val="20"/>
                <w:szCs w:val="20"/>
              </w:rPr>
              <w:t>Invitee</w:t>
            </w:r>
            <w:r w:rsidRPr="002145D0">
              <w:rPr>
                <w:rFonts w:ascii="Palatino" w:hAnsi="Palatino"/>
                <w:sz w:val="20"/>
                <w:szCs w:val="20"/>
              </w:rPr>
              <w:t>:</w:t>
            </w:r>
          </w:p>
          <w:p w14:paraId="49075962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Adam Fenne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CE496" w14:textId="77777777" w:rsidR="00227BBB" w:rsidRPr="002145D0" w:rsidRDefault="00227BBB" w:rsidP="00227BBB">
            <w:pPr>
              <w:ind w:left="-108"/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Director: Adventist Learning Community</w:t>
            </w:r>
          </w:p>
          <w:p w14:paraId="35DA1C1E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58BA2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269-471-6582 O</w:t>
            </w:r>
          </w:p>
          <w:p w14:paraId="377A8C6F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269-408-6410 C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E54FE" w14:textId="77777777" w:rsidR="003C4046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>
              <w:rPr>
                <w:rFonts w:ascii="Palatino" w:hAnsi="Palatino"/>
                <w:sz w:val="20"/>
                <w:szCs w:val="20"/>
              </w:rPr>
              <w:t>f</w:t>
            </w:r>
            <w:r w:rsidRPr="002145D0">
              <w:rPr>
                <w:rFonts w:ascii="Palatino" w:hAnsi="Palatino"/>
                <w:sz w:val="20"/>
                <w:szCs w:val="20"/>
              </w:rPr>
              <w:t>ennera@andrews.edu</w:t>
            </w:r>
          </w:p>
          <w:p w14:paraId="736A5C35" w14:textId="00D0955A" w:rsidR="00227BBB" w:rsidRPr="002145D0" w:rsidRDefault="003C4046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3C4046">
              <w:rPr>
                <w:rFonts w:ascii="Palatino" w:hAnsi="Palatino"/>
                <w:sz w:val="20"/>
                <w:szCs w:val="20"/>
              </w:rPr>
              <w:t>adamfenner@nadadventist.org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04DF2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Yes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B1DF2" w14:textId="77777777" w:rsidR="00227BBB" w:rsidRPr="002145D0" w:rsidRDefault="00227BBB" w:rsidP="00227BBB">
            <w:pPr>
              <w:jc w:val="center"/>
              <w:rPr>
                <w:rFonts w:ascii="Palatino" w:hAnsi="Palatino"/>
                <w:sz w:val="20"/>
                <w:szCs w:val="20"/>
              </w:rPr>
            </w:pPr>
            <w:r w:rsidRPr="002145D0">
              <w:rPr>
                <w:rFonts w:ascii="Palatino" w:hAnsi="Palatino"/>
                <w:sz w:val="20"/>
                <w:szCs w:val="20"/>
              </w:rPr>
              <w:t>NAD Education Department</w:t>
            </w:r>
          </w:p>
        </w:tc>
      </w:tr>
    </w:tbl>
    <w:p w14:paraId="2BAC88D7" w14:textId="77777777" w:rsidR="000C3078" w:rsidRPr="000C3078" w:rsidRDefault="000C3078" w:rsidP="000C3078">
      <w:pPr>
        <w:tabs>
          <w:tab w:val="left" w:pos="1551"/>
        </w:tabs>
        <w:rPr>
          <w:sz w:val="22"/>
          <w:szCs w:val="22"/>
        </w:rPr>
      </w:pPr>
    </w:p>
    <w:p w14:paraId="150A5831" w14:textId="77777777" w:rsidR="000C3078" w:rsidRDefault="000C3078" w:rsidP="000C3078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18A05" wp14:editId="4228AB79">
                <wp:simplePos x="0" y="0"/>
                <wp:positionH relativeFrom="column">
                  <wp:posOffset>1240790</wp:posOffset>
                </wp:positionH>
                <wp:positionV relativeFrom="paragraph">
                  <wp:posOffset>109401</wp:posOffset>
                </wp:positionV>
                <wp:extent cx="5486400" cy="326572"/>
                <wp:effectExtent l="0" t="0" r="12700" b="165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3265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A87A16" w14:textId="2DD422EC" w:rsidR="000C3078" w:rsidRDefault="000C3078" w:rsidP="000C307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63740">
                              <w:rPr>
                                <w:sz w:val="22"/>
                                <w:szCs w:val="22"/>
                              </w:rPr>
                              <w:t>NAD BOARD OF MINISTERIAL &amp; T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HEOLOGIAL EDUCATION (BMTE)  20</w:t>
                            </w:r>
                            <w:r w:rsidR="00F8205C">
                              <w:rPr>
                                <w:sz w:val="22"/>
                                <w:szCs w:val="22"/>
                              </w:rPr>
                              <w:t>20</w:t>
                            </w:r>
                            <w:r w:rsidRPr="00D63740">
                              <w:rPr>
                                <w:sz w:val="22"/>
                                <w:szCs w:val="22"/>
                              </w:rPr>
                              <w:t xml:space="preserve"> – Page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27BBB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  <w:p w14:paraId="78606326" w14:textId="77777777" w:rsidR="000C3078" w:rsidRDefault="000C30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18A05" id="Text Box 3" o:spid="_x0000_s1027" type="#_x0000_t202" style="position:absolute;left:0;text-align:left;margin-left:97.7pt;margin-top:8.6pt;width:6in;height:2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" fillcolor="white [3201]" strokeweight=".5pt">
                <v:textbox>
                  <w:txbxContent>
                    <w:p w14:paraId="36A87A16" w14:textId="2DD422EC" w:rsidR="000C3078" w:rsidRDefault="000C3078" w:rsidP="000C3078">
                      <w:pPr>
                        <w:rPr>
                          <w:sz w:val="20"/>
                          <w:szCs w:val="20"/>
                        </w:rPr>
                      </w:pPr>
                      <w:r w:rsidRPr="00D63740">
                        <w:rPr>
                          <w:sz w:val="22"/>
                          <w:szCs w:val="22"/>
                        </w:rPr>
                        <w:t>NAD BOARD OF MINISTERIAL &amp; T</w:t>
                      </w:r>
                      <w:r>
                        <w:rPr>
                          <w:sz w:val="22"/>
                          <w:szCs w:val="22"/>
                        </w:rPr>
                        <w:t>HEOLOGIAL EDUCATION (BMTE)  20</w:t>
                      </w:r>
                      <w:r w:rsidR="00F8205C">
                        <w:rPr>
                          <w:sz w:val="22"/>
                          <w:szCs w:val="22"/>
                        </w:rPr>
                        <w:t>20</w:t>
                      </w:r>
                      <w:r w:rsidRPr="00D63740">
                        <w:rPr>
                          <w:sz w:val="22"/>
                          <w:szCs w:val="22"/>
                        </w:rPr>
                        <w:t xml:space="preserve"> – Page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227BBB">
                        <w:rPr>
                          <w:sz w:val="22"/>
                          <w:szCs w:val="22"/>
                        </w:rPr>
                        <w:t>2</w:t>
                      </w:r>
                    </w:p>
                    <w:p w14:paraId="78606326" w14:textId="77777777" w:rsidR="000C3078" w:rsidRDefault="000C3078"/>
                  </w:txbxContent>
                </v:textbox>
              </v:shape>
            </w:pict>
          </mc:Fallback>
        </mc:AlternateContent>
      </w:r>
    </w:p>
    <w:sectPr w:rsidR="000C3078" w:rsidSect="000C3078">
      <w:pgSz w:w="15840" w:h="12240" w:orient="landscape"/>
      <w:pgMar w:top="369" w:right="297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C26D4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86C62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47C78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F3047"/>
    <w:multiLevelType w:val="hybridMultilevel"/>
    <w:tmpl w:val="448E5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81DF5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B146D"/>
    <w:multiLevelType w:val="hybridMultilevel"/>
    <w:tmpl w:val="767E4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043CA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557764"/>
    <w:multiLevelType w:val="hybridMultilevel"/>
    <w:tmpl w:val="1F28A0F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5FF76160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67207A"/>
    <w:multiLevelType w:val="hybridMultilevel"/>
    <w:tmpl w:val="15A0050E"/>
    <w:lvl w:ilvl="0" w:tplc="6B401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9"/>
  </w:num>
  <w:num w:numId="5">
    <w:abstractNumId w:val="6"/>
  </w:num>
  <w:num w:numId="6">
    <w:abstractNumId w:val="1"/>
  </w:num>
  <w:num w:numId="7">
    <w:abstractNumId w:val="8"/>
  </w:num>
  <w:num w:numId="8">
    <w:abstractNumId w:val="2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jA2sjQyMjc1MzNR0lEKTi0uzszPAykwqgUASFS/cCwAAAA="/>
  </w:docVars>
  <w:rsids>
    <w:rsidRoot w:val="007B5A96"/>
    <w:rsid w:val="000064B2"/>
    <w:rsid w:val="0000772B"/>
    <w:rsid w:val="00011D08"/>
    <w:rsid w:val="000305D2"/>
    <w:rsid w:val="00035004"/>
    <w:rsid w:val="00044930"/>
    <w:rsid w:val="00070296"/>
    <w:rsid w:val="00070355"/>
    <w:rsid w:val="000728C5"/>
    <w:rsid w:val="00077654"/>
    <w:rsid w:val="00077F9D"/>
    <w:rsid w:val="00082047"/>
    <w:rsid w:val="0008229D"/>
    <w:rsid w:val="00082FDF"/>
    <w:rsid w:val="00090C35"/>
    <w:rsid w:val="0009552C"/>
    <w:rsid w:val="00095823"/>
    <w:rsid w:val="000A02D7"/>
    <w:rsid w:val="000A6D9B"/>
    <w:rsid w:val="000C2A71"/>
    <w:rsid w:val="000C3078"/>
    <w:rsid w:val="000E0E5D"/>
    <w:rsid w:val="000E4C55"/>
    <w:rsid w:val="00102192"/>
    <w:rsid w:val="00102530"/>
    <w:rsid w:val="00127DE3"/>
    <w:rsid w:val="001403A0"/>
    <w:rsid w:val="001609EA"/>
    <w:rsid w:val="00160F1A"/>
    <w:rsid w:val="00163F73"/>
    <w:rsid w:val="00187BF7"/>
    <w:rsid w:val="001A3561"/>
    <w:rsid w:val="001B3DE1"/>
    <w:rsid w:val="001C50F5"/>
    <w:rsid w:val="001D1B6C"/>
    <w:rsid w:val="001D3B35"/>
    <w:rsid w:val="001E66AF"/>
    <w:rsid w:val="001E6721"/>
    <w:rsid w:val="001F3B11"/>
    <w:rsid w:val="001F5A9E"/>
    <w:rsid w:val="001F74CD"/>
    <w:rsid w:val="00213A00"/>
    <w:rsid w:val="002145D0"/>
    <w:rsid w:val="0021530C"/>
    <w:rsid w:val="00224B95"/>
    <w:rsid w:val="00227BBB"/>
    <w:rsid w:val="00230E15"/>
    <w:rsid w:val="002321F5"/>
    <w:rsid w:val="002406E4"/>
    <w:rsid w:val="002539E8"/>
    <w:rsid w:val="00262A54"/>
    <w:rsid w:val="00262D84"/>
    <w:rsid w:val="00265785"/>
    <w:rsid w:val="00272D2A"/>
    <w:rsid w:val="002844A0"/>
    <w:rsid w:val="002924B5"/>
    <w:rsid w:val="002A0761"/>
    <w:rsid w:val="002A1866"/>
    <w:rsid w:val="002A6953"/>
    <w:rsid w:val="002C3CA0"/>
    <w:rsid w:val="002C7036"/>
    <w:rsid w:val="002D68D7"/>
    <w:rsid w:val="002E5306"/>
    <w:rsid w:val="0030464E"/>
    <w:rsid w:val="00311F8D"/>
    <w:rsid w:val="00322F26"/>
    <w:rsid w:val="0033661E"/>
    <w:rsid w:val="00340E8C"/>
    <w:rsid w:val="00342E68"/>
    <w:rsid w:val="00353928"/>
    <w:rsid w:val="00355CF5"/>
    <w:rsid w:val="00364470"/>
    <w:rsid w:val="003647DE"/>
    <w:rsid w:val="00366DF9"/>
    <w:rsid w:val="00370E77"/>
    <w:rsid w:val="00386E0D"/>
    <w:rsid w:val="00390865"/>
    <w:rsid w:val="0039168B"/>
    <w:rsid w:val="003B0CB5"/>
    <w:rsid w:val="003B21AF"/>
    <w:rsid w:val="003B4EB3"/>
    <w:rsid w:val="003C4046"/>
    <w:rsid w:val="003C754B"/>
    <w:rsid w:val="003F1A7D"/>
    <w:rsid w:val="003F42F8"/>
    <w:rsid w:val="00405064"/>
    <w:rsid w:val="0041614C"/>
    <w:rsid w:val="004308E2"/>
    <w:rsid w:val="00442139"/>
    <w:rsid w:val="00446858"/>
    <w:rsid w:val="00453809"/>
    <w:rsid w:val="004565E1"/>
    <w:rsid w:val="00462525"/>
    <w:rsid w:val="0046764E"/>
    <w:rsid w:val="00473BE0"/>
    <w:rsid w:val="00487A81"/>
    <w:rsid w:val="004A0084"/>
    <w:rsid w:val="004A6E6E"/>
    <w:rsid w:val="004B0554"/>
    <w:rsid w:val="004C2C84"/>
    <w:rsid w:val="004C4D1E"/>
    <w:rsid w:val="004D1673"/>
    <w:rsid w:val="004D1A62"/>
    <w:rsid w:val="004E7D85"/>
    <w:rsid w:val="0055212E"/>
    <w:rsid w:val="005548D5"/>
    <w:rsid w:val="00557A3F"/>
    <w:rsid w:val="005648EF"/>
    <w:rsid w:val="00572F82"/>
    <w:rsid w:val="00582C37"/>
    <w:rsid w:val="00586A72"/>
    <w:rsid w:val="00590895"/>
    <w:rsid w:val="005A0602"/>
    <w:rsid w:val="005A3BCC"/>
    <w:rsid w:val="005C2760"/>
    <w:rsid w:val="005E371A"/>
    <w:rsid w:val="005E54EB"/>
    <w:rsid w:val="005E5828"/>
    <w:rsid w:val="005E58BE"/>
    <w:rsid w:val="005F218F"/>
    <w:rsid w:val="00611165"/>
    <w:rsid w:val="00632B12"/>
    <w:rsid w:val="00656DB0"/>
    <w:rsid w:val="006714B4"/>
    <w:rsid w:val="0068292E"/>
    <w:rsid w:val="0069654B"/>
    <w:rsid w:val="006B72FC"/>
    <w:rsid w:val="006C2558"/>
    <w:rsid w:val="006D2600"/>
    <w:rsid w:val="006E2198"/>
    <w:rsid w:val="006E22BB"/>
    <w:rsid w:val="007050C1"/>
    <w:rsid w:val="0074483E"/>
    <w:rsid w:val="00756695"/>
    <w:rsid w:val="007761AA"/>
    <w:rsid w:val="007848ED"/>
    <w:rsid w:val="00785511"/>
    <w:rsid w:val="007A281D"/>
    <w:rsid w:val="007B0664"/>
    <w:rsid w:val="007B5A96"/>
    <w:rsid w:val="007E07A7"/>
    <w:rsid w:val="007F031A"/>
    <w:rsid w:val="007F51F0"/>
    <w:rsid w:val="00806A20"/>
    <w:rsid w:val="008077E3"/>
    <w:rsid w:val="00810DCC"/>
    <w:rsid w:val="00814F49"/>
    <w:rsid w:val="00820E12"/>
    <w:rsid w:val="00826BB1"/>
    <w:rsid w:val="00831C60"/>
    <w:rsid w:val="008324B6"/>
    <w:rsid w:val="0084006A"/>
    <w:rsid w:val="008405DB"/>
    <w:rsid w:val="008423B5"/>
    <w:rsid w:val="008426FF"/>
    <w:rsid w:val="0087690E"/>
    <w:rsid w:val="0088014A"/>
    <w:rsid w:val="00882F56"/>
    <w:rsid w:val="00890C9C"/>
    <w:rsid w:val="00893FD0"/>
    <w:rsid w:val="008A6AA4"/>
    <w:rsid w:val="008B3890"/>
    <w:rsid w:val="008E1C8A"/>
    <w:rsid w:val="008E4FDE"/>
    <w:rsid w:val="008E6392"/>
    <w:rsid w:val="008F62AB"/>
    <w:rsid w:val="009019EB"/>
    <w:rsid w:val="00911152"/>
    <w:rsid w:val="00913FB6"/>
    <w:rsid w:val="00933230"/>
    <w:rsid w:val="009432BF"/>
    <w:rsid w:val="00953CC6"/>
    <w:rsid w:val="00977E98"/>
    <w:rsid w:val="00982066"/>
    <w:rsid w:val="00991A86"/>
    <w:rsid w:val="009A32A1"/>
    <w:rsid w:val="009A66B8"/>
    <w:rsid w:val="009B388B"/>
    <w:rsid w:val="009C394A"/>
    <w:rsid w:val="009F6371"/>
    <w:rsid w:val="00A035E5"/>
    <w:rsid w:val="00A04A91"/>
    <w:rsid w:val="00A15042"/>
    <w:rsid w:val="00A179BE"/>
    <w:rsid w:val="00A43573"/>
    <w:rsid w:val="00A4436D"/>
    <w:rsid w:val="00A52A90"/>
    <w:rsid w:val="00A831A5"/>
    <w:rsid w:val="00A86E8F"/>
    <w:rsid w:val="00AA33DC"/>
    <w:rsid w:val="00AA3D02"/>
    <w:rsid w:val="00AA53EB"/>
    <w:rsid w:val="00AB070E"/>
    <w:rsid w:val="00AC3B71"/>
    <w:rsid w:val="00AC4983"/>
    <w:rsid w:val="00AD6FD1"/>
    <w:rsid w:val="00AD7984"/>
    <w:rsid w:val="00AE446C"/>
    <w:rsid w:val="00AE50BA"/>
    <w:rsid w:val="00AE63F7"/>
    <w:rsid w:val="00AE6DAB"/>
    <w:rsid w:val="00AF3CED"/>
    <w:rsid w:val="00B0726B"/>
    <w:rsid w:val="00B13205"/>
    <w:rsid w:val="00B21859"/>
    <w:rsid w:val="00B4434C"/>
    <w:rsid w:val="00B5709E"/>
    <w:rsid w:val="00B609BF"/>
    <w:rsid w:val="00B84270"/>
    <w:rsid w:val="00B8729A"/>
    <w:rsid w:val="00BB1DE5"/>
    <w:rsid w:val="00BB6B28"/>
    <w:rsid w:val="00BC7280"/>
    <w:rsid w:val="00BD6A73"/>
    <w:rsid w:val="00BE2649"/>
    <w:rsid w:val="00BF058B"/>
    <w:rsid w:val="00C03FE4"/>
    <w:rsid w:val="00C05665"/>
    <w:rsid w:val="00C2423A"/>
    <w:rsid w:val="00C30324"/>
    <w:rsid w:val="00C30BF6"/>
    <w:rsid w:val="00C327DB"/>
    <w:rsid w:val="00C528EF"/>
    <w:rsid w:val="00C57647"/>
    <w:rsid w:val="00C61B1B"/>
    <w:rsid w:val="00C94491"/>
    <w:rsid w:val="00C96053"/>
    <w:rsid w:val="00CA16F6"/>
    <w:rsid w:val="00CB4BB2"/>
    <w:rsid w:val="00CC007E"/>
    <w:rsid w:val="00CC0FD7"/>
    <w:rsid w:val="00CC11C0"/>
    <w:rsid w:val="00CE239E"/>
    <w:rsid w:val="00CF6DFE"/>
    <w:rsid w:val="00D01676"/>
    <w:rsid w:val="00D10122"/>
    <w:rsid w:val="00D2637C"/>
    <w:rsid w:val="00D30735"/>
    <w:rsid w:val="00D317E9"/>
    <w:rsid w:val="00D501C5"/>
    <w:rsid w:val="00D50B15"/>
    <w:rsid w:val="00D61017"/>
    <w:rsid w:val="00D61AF3"/>
    <w:rsid w:val="00D63740"/>
    <w:rsid w:val="00D66BE5"/>
    <w:rsid w:val="00D85D94"/>
    <w:rsid w:val="00DA6DA8"/>
    <w:rsid w:val="00DB04B7"/>
    <w:rsid w:val="00DB239E"/>
    <w:rsid w:val="00DB2DC6"/>
    <w:rsid w:val="00DB70EE"/>
    <w:rsid w:val="00DC3DF3"/>
    <w:rsid w:val="00DE2DEB"/>
    <w:rsid w:val="00DE3A97"/>
    <w:rsid w:val="00E001D6"/>
    <w:rsid w:val="00E07595"/>
    <w:rsid w:val="00E103C3"/>
    <w:rsid w:val="00E142F5"/>
    <w:rsid w:val="00E2335F"/>
    <w:rsid w:val="00E23880"/>
    <w:rsid w:val="00E32E63"/>
    <w:rsid w:val="00E44683"/>
    <w:rsid w:val="00E50810"/>
    <w:rsid w:val="00E72929"/>
    <w:rsid w:val="00E765CB"/>
    <w:rsid w:val="00E76AD7"/>
    <w:rsid w:val="00E8516C"/>
    <w:rsid w:val="00EA433B"/>
    <w:rsid w:val="00EC71A7"/>
    <w:rsid w:val="00ED5694"/>
    <w:rsid w:val="00ED77D5"/>
    <w:rsid w:val="00EE03E1"/>
    <w:rsid w:val="00EE66EA"/>
    <w:rsid w:val="00EF0773"/>
    <w:rsid w:val="00EF4F53"/>
    <w:rsid w:val="00EF5D23"/>
    <w:rsid w:val="00F12813"/>
    <w:rsid w:val="00F54DFC"/>
    <w:rsid w:val="00F611AC"/>
    <w:rsid w:val="00F71F67"/>
    <w:rsid w:val="00F754C6"/>
    <w:rsid w:val="00F7755D"/>
    <w:rsid w:val="00F8205C"/>
    <w:rsid w:val="00F95AEF"/>
    <w:rsid w:val="00FA6641"/>
    <w:rsid w:val="00FB7D54"/>
    <w:rsid w:val="00FC238F"/>
    <w:rsid w:val="00FD3422"/>
    <w:rsid w:val="00FD3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917888"/>
  <w15:chartTrackingRefBased/>
  <w15:docId w15:val="{A0F899A0-242C-414C-A0E0-17F382B69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14F4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272D2A"/>
    <w:rPr>
      <w:rFonts w:ascii="Cambria" w:eastAsia="MS Gothic" w:hAnsi="Cambria"/>
      <w:b/>
      <w:bCs/>
      <w:szCs w:val="20"/>
    </w:rPr>
  </w:style>
  <w:style w:type="table" w:styleId="TableGrid">
    <w:name w:val="Table Grid"/>
    <w:basedOn w:val="TableNormal"/>
    <w:uiPriority w:val="59"/>
    <w:rsid w:val="007B5A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7B5A96"/>
    <w:pPr>
      <w:ind w:left="720"/>
      <w:contextualSpacing/>
    </w:pPr>
  </w:style>
  <w:style w:type="character" w:styleId="Hyperlink">
    <w:name w:val="Hyperlink"/>
    <w:uiPriority w:val="99"/>
    <w:unhideWhenUsed/>
    <w:rsid w:val="002539E8"/>
    <w:rPr>
      <w:color w:val="0000FF"/>
      <w:u w:val="single"/>
    </w:rPr>
  </w:style>
  <w:style w:type="character" w:styleId="Strong">
    <w:name w:val="Strong"/>
    <w:uiPriority w:val="22"/>
    <w:qFormat/>
    <w:rsid w:val="0010253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084"/>
    <w:rPr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084"/>
    <w:rPr>
      <w:sz w:val="26"/>
      <w:szCs w:val="26"/>
    </w:rPr>
  </w:style>
  <w:style w:type="character" w:styleId="UnresolvedMention">
    <w:name w:val="Unresolved Mention"/>
    <w:basedOn w:val="DefaultParagraphFont"/>
    <w:uiPriority w:val="47"/>
    <w:rsid w:val="00227B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horly@andrews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3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99</CharactersWithSpaces>
  <SharedDoc>false</SharedDoc>
  <HLinks>
    <vt:vector size="54" baseType="variant">
      <vt:variant>
        <vt:i4>7405614</vt:i4>
      </vt:variant>
      <vt:variant>
        <vt:i4>24</vt:i4>
      </vt:variant>
      <vt:variant>
        <vt:i4>0</vt:i4>
      </vt:variant>
      <vt:variant>
        <vt:i4>5</vt:i4>
      </vt:variant>
      <vt:variant>
        <vt:lpwstr>mailto:stephenreasor@burmanu.ca</vt:lpwstr>
      </vt:variant>
      <vt:variant>
        <vt:lpwstr/>
      </vt:variant>
      <vt:variant>
        <vt:i4>852009</vt:i4>
      </vt:variant>
      <vt:variant>
        <vt:i4>21</vt:i4>
      </vt:variant>
      <vt:variant>
        <vt:i4>0</vt:i4>
      </vt:variant>
      <vt:variant>
        <vt:i4>5</vt:i4>
      </vt:variant>
      <vt:variant>
        <vt:lpwstr>mailto:glenn@andrews.edu</vt:lpwstr>
      </vt:variant>
      <vt:variant>
        <vt:lpwstr/>
      </vt:variant>
      <vt:variant>
        <vt:i4>4784255</vt:i4>
      </vt:variant>
      <vt:variant>
        <vt:i4>18</vt:i4>
      </vt:variant>
      <vt:variant>
        <vt:i4>0</vt:i4>
      </vt:variant>
      <vt:variant>
        <vt:i4>5</vt:i4>
      </vt:variant>
      <vt:variant>
        <vt:lpwstr>mailto:fninow@lasierra.edu</vt:lpwstr>
      </vt:variant>
      <vt:variant>
        <vt:lpwstr/>
      </vt:variant>
      <vt:variant>
        <vt:i4>7602240</vt:i4>
      </vt:variant>
      <vt:variant>
        <vt:i4>15</vt:i4>
      </vt:variant>
      <vt:variant>
        <vt:i4>0</vt:i4>
      </vt:variant>
      <vt:variant>
        <vt:i4>5</vt:i4>
      </vt:variant>
      <vt:variant>
        <vt:lpwstr>mailto:rwinkle@puc.edu</vt:lpwstr>
      </vt:variant>
      <vt:variant>
        <vt:lpwstr/>
      </vt:variant>
      <vt:variant>
        <vt:i4>6094863</vt:i4>
      </vt:variant>
      <vt:variant>
        <vt:i4>12</vt:i4>
      </vt:variant>
      <vt:variant>
        <vt:i4>0</vt:i4>
      </vt:variant>
      <vt:variant>
        <vt:i4>5</vt:i4>
      </vt:variant>
      <vt:variant>
        <vt:lpwstr>mailto:gking@southern.edu</vt:lpwstr>
      </vt:variant>
      <vt:variant>
        <vt:lpwstr/>
      </vt:variant>
      <vt:variant>
        <vt:i4>1048622</vt:i4>
      </vt:variant>
      <vt:variant>
        <vt:i4>9</vt:i4>
      </vt:variant>
      <vt:variant>
        <vt:i4>0</vt:i4>
      </vt:variant>
      <vt:variant>
        <vt:i4>5</vt:i4>
      </vt:variant>
      <vt:variant>
        <vt:lpwstr>mailto:dblue@oakwood.edu</vt:lpwstr>
      </vt:variant>
      <vt:variant>
        <vt:lpwstr/>
      </vt:variant>
      <vt:variant>
        <vt:i4>1376275</vt:i4>
      </vt:variant>
      <vt:variant>
        <vt:i4>6</vt:i4>
      </vt:variant>
      <vt:variant>
        <vt:i4>0</vt:i4>
      </vt:variant>
      <vt:variant>
        <vt:i4>5</vt:i4>
      </vt:variant>
      <vt:variant>
        <vt:lpwstr>mailto:Dave.Thomas@wallawalla.edu</vt:lpwstr>
      </vt:variant>
      <vt:variant>
        <vt:lpwstr/>
      </vt:variant>
      <vt:variant>
        <vt:i4>393281</vt:i4>
      </vt:variant>
      <vt:variant>
        <vt:i4>3</vt:i4>
      </vt:variant>
      <vt:variant>
        <vt:i4>0</vt:i4>
      </vt:variant>
      <vt:variant>
        <vt:i4>5</vt:i4>
      </vt:variant>
      <vt:variant>
        <vt:lpwstr>mailto:jpaulien@llu.edu</vt:lpwstr>
      </vt:variant>
      <vt:variant>
        <vt:lpwstr/>
      </vt:variant>
      <vt:variant>
        <vt:i4>6160478</vt:i4>
      </vt:variant>
      <vt:variant>
        <vt:i4>0</vt:i4>
      </vt:variant>
      <vt:variant>
        <vt:i4>0</vt:i4>
      </vt:variant>
      <vt:variant>
        <vt:i4>5</vt:i4>
      </vt:variant>
      <vt:variant>
        <vt:lpwstr>mailto:j.azevedo@swa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 Karst</dc:creator>
  <cp:keywords/>
  <cp:lastModifiedBy>Sidnee Kilby</cp:lastModifiedBy>
  <cp:revision>5</cp:revision>
  <cp:lastPrinted>2019-02-11T11:01:00Z</cp:lastPrinted>
  <dcterms:created xsi:type="dcterms:W3CDTF">2020-09-25T18:26:00Z</dcterms:created>
  <dcterms:modified xsi:type="dcterms:W3CDTF">2020-10-26T16:34:00Z</dcterms:modified>
</cp:coreProperties>
</file>